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ABFD2" w14:textId="77777777" w:rsidR="00E858A2" w:rsidRPr="007F6202" w:rsidRDefault="00E858A2" w:rsidP="00A62B51">
      <w:pPr>
        <w:rPr>
          <w:rFonts w:ascii="Arial" w:hAnsi="Arial" w:cs="Arial"/>
          <w:b/>
          <w:i/>
          <w:color w:val="FF0000"/>
          <w:sz w:val="20"/>
          <w:szCs w:val="20"/>
        </w:rPr>
      </w:pPr>
      <w:r w:rsidRPr="007F6202">
        <w:rPr>
          <w:rFonts w:ascii="Arial" w:hAnsi="Arial" w:cs="Arial"/>
          <w:b/>
          <w:i/>
          <w:color w:val="FF0000"/>
          <w:sz w:val="20"/>
          <w:szCs w:val="20"/>
        </w:rPr>
        <w:t>Request for Proposal Template</w:t>
      </w:r>
    </w:p>
    <w:p w14:paraId="724D9F2C" w14:textId="77777777" w:rsidR="00832A33" w:rsidRDefault="00832A33" w:rsidP="00A62B51">
      <w:pPr>
        <w:rPr>
          <w:rFonts w:ascii="Arial" w:hAnsi="Arial" w:cs="Arial"/>
          <w:i/>
          <w:color w:val="FF0000"/>
          <w:sz w:val="20"/>
          <w:szCs w:val="20"/>
        </w:rPr>
      </w:pPr>
    </w:p>
    <w:p w14:paraId="26E04A8E" w14:textId="77777777" w:rsidR="00832A33" w:rsidRPr="00832A33" w:rsidRDefault="00832A33" w:rsidP="00A62B51">
      <w:pPr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color w:val="FF0000"/>
          <w:sz w:val="20"/>
          <w:szCs w:val="20"/>
        </w:rPr>
        <w:t>Save this document to yo</w:t>
      </w:r>
      <w:r w:rsidR="007F6202">
        <w:rPr>
          <w:rFonts w:ascii="Arial" w:hAnsi="Arial" w:cs="Arial"/>
          <w:i/>
          <w:color w:val="FF0000"/>
          <w:sz w:val="20"/>
          <w:szCs w:val="20"/>
        </w:rPr>
        <w:t xml:space="preserve">ur computer. Once </w:t>
      </w:r>
      <w:proofErr w:type="gramStart"/>
      <w:r w:rsidR="007F6202">
        <w:rPr>
          <w:rFonts w:ascii="Arial" w:hAnsi="Arial" w:cs="Arial"/>
          <w:i/>
          <w:color w:val="FF0000"/>
          <w:sz w:val="20"/>
          <w:szCs w:val="20"/>
        </w:rPr>
        <w:t>you’ve</w:t>
      </w:r>
      <w:proofErr w:type="gramEnd"/>
      <w:r w:rsidR="007F6202">
        <w:rPr>
          <w:rFonts w:ascii="Arial" w:hAnsi="Arial" w:cs="Arial"/>
          <w:i/>
          <w:color w:val="FF0000"/>
          <w:sz w:val="20"/>
          <w:szCs w:val="20"/>
        </w:rPr>
        <w:t xml:space="preserve"> added your information</w:t>
      </w:r>
      <w:r w:rsidR="00AE3727">
        <w:rPr>
          <w:rFonts w:ascii="Arial" w:hAnsi="Arial" w:cs="Arial"/>
          <w:i/>
          <w:color w:val="FF0000"/>
          <w:sz w:val="20"/>
          <w:szCs w:val="20"/>
        </w:rPr>
        <w:t xml:space="preserve"> and deleted all of the red explanatory text,</w:t>
      </w:r>
      <w:r>
        <w:rPr>
          <w:rFonts w:ascii="Arial" w:hAnsi="Arial" w:cs="Arial"/>
          <w:i/>
          <w:color w:val="FF0000"/>
          <w:sz w:val="20"/>
          <w:szCs w:val="20"/>
        </w:rPr>
        <w:t xml:space="preserve"> save it as “Your Association” RFP. This can then be uploaded per the instructions on AMC Institute’s website here: </w:t>
      </w:r>
      <w:hyperlink r:id="rId7" w:history="1">
        <w:r w:rsidR="006F6E47" w:rsidRPr="00FF5392">
          <w:rPr>
            <w:rStyle w:val="Hyperlink"/>
            <w:rFonts w:ascii="Arial" w:hAnsi="Arial" w:cs="Arial"/>
            <w:i/>
            <w:sz w:val="20"/>
            <w:szCs w:val="20"/>
          </w:rPr>
          <w:t>http://member.amcinstitute.org/select/rfp.cfm</w:t>
        </w:r>
      </w:hyperlink>
      <w:r w:rsidR="006F6E47">
        <w:rPr>
          <w:rFonts w:ascii="Arial" w:hAnsi="Arial" w:cs="Arial"/>
          <w:i/>
          <w:color w:val="FF0000"/>
          <w:sz w:val="20"/>
          <w:szCs w:val="20"/>
        </w:rPr>
        <w:t xml:space="preserve">. </w:t>
      </w:r>
      <w:r>
        <w:rPr>
          <w:rFonts w:ascii="Arial" w:hAnsi="Arial" w:cs="Arial"/>
          <w:i/>
          <w:color w:val="FF0000"/>
          <w:sz w:val="20"/>
          <w:szCs w:val="20"/>
        </w:rPr>
        <w:t xml:space="preserve"> </w:t>
      </w:r>
    </w:p>
    <w:p w14:paraId="0598EEE6" w14:textId="77777777" w:rsidR="00E858A2" w:rsidRDefault="00E858A2" w:rsidP="00A62B51">
      <w:pPr>
        <w:rPr>
          <w:rFonts w:ascii="Arial" w:hAnsi="Arial" w:cs="Arial"/>
          <w:i/>
          <w:color w:val="FF0000"/>
          <w:sz w:val="20"/>
          <w:szCs w:val="20"/>
        </w:rPr>
      </w:pPr>
    </w:p>
    <w:p w14:paraId="5711A1B4" w14:textId="77777777" w:rsidR="00A62B51" w:rsidRPr="00A62B51" w:rsidRDefault="00A62B51" w:rsidP="00A62B51">
      <w:pPr>
        <w:rPr>
          <w:rFonts w:ascii="Arial" w:hAnsi="Arial" w:cs="Arial"/>
          <w:i/>
          <w:color w:val="FF0000"/>
          <w:sz w:val="20"/>
          <w:szCs w:val="20"/>
        </w:rPr>
      </w:pPr>
      <w:r>
        <w:rPr>
          <w:rFonts w:ascii="Arial" w:hAnsi="Arial" w:cs="Arial"/>
          <w:i/>
          <w:color w:val="FF0000"/>
          <w:sz w:val="20"/>
          <w:szCs w:val="20"/>
        </w:rPr>
        <w:t>Instructions</w:t>
      </w:r>
      <w:r w:rsidR="00E858A2">
        <w:rPr>
          <w:rFonts w:ascii="Arial" w:hAnsi="Arial" w:cs="Arial"/>
          <w:i/>
          <w:color w:val="FF0000"/>
          <w:sz w:val="20"/>
          <w:szCs w:val="20"/>
        </w:rPr>
        <w:t xml:space="preserve"> and suggestions</w:t>
      </w:r>
      <w:r>
        <w:rPr>
          <w:rFonts w:ascii="Arial" w:hAnsi="Arial" w:cs="Arial"/>
          <w:i/>
          <w:color w:val="FF0000"/>
          <w:sz w:val="20"/>
          <w:szCs w:val="20"/>
        </w:rPr>
        <w:t xml:space="preserve"> to you have been placed in RED. These can be deleted once </w:t>
      </w:r>
      <w:proofErr w:type="gramStart"/>
      <w:r>
        <w:rPr>
          <w:rFonts w:ascii="Arial" w:hAnsi="Arial" w:cs="Arial"/>
          <w:i/>
          <w:color w:val="FF0000"/>
          <w:sz w:val="20"/>
          <w:szCs w:val="20"/>
        </w:rPr>
        <w:t>you’ve</w:t>
      </w:r>
      <w:proofErr w:type="gramEnd"/>
      <w:r>
        <w:rPr>
          <w:rFonts w:ascii="Arial" w:hAnsi="Arial" w:cs="Arial"/>
          <w:i/>
          <w:color w:val="FF0000"/>
          <w:sz w:val="20"/>
          <w:szCs w:val="20"/>
        </w:rPr>
        <w:t xml:space="preserve"> finished inputting your information into the document. Information that you will need to input or modify has been placed in </w:t>
      </w:r>
      <w:r w:rsidRPr="00A62B51">
        <w:rPr>
          <w:rFonts w:ascii="Arial" w:hAnsi="Arial" w:cs="Arial"/>
          <w:i/>
          <w:color w:val="0000FF"/>
          <w:sz w:val="20"/>
          <w:szCs w:val="20"/>
        </w:rPr>
        <w:t>BLUE.</w:t>
      </w:r>
      <w:r>
        <w:rPr>
          <w:rFonts w:ascii="Arial" w:hAnsi="Arial" w:cs="Arial"/>
          <w:i/>
          <w:color w:val="0000FF"/>
          <w:sz w:val="20"/>
          <w:szCs w:val="20"/>
        </w:rPr>
        <w:t xml:space="preserve"> </w:t>
      </w:r>
      <w:r w:rsidRPr="00A62B51">
        <w:rPr>
          <w:rFonts w:ascii="Arial" w:hAnsi="Arial" w:cs="Arial"/>
          <w:i/>
          <w:color w:val="FF0000"/>
          <w:sz w:val="20"/>
          <w:szCs w:val="20"/>
        </w:rPr>
        <w:t>Keep in mind that if your association has a professional website that contains some of this information, you can just put the website address beneath the appropriate section.</w:t>
      </w:r>
    </w:p>
    <w:p w14:paraId="5A75606A" w14:textId="77777777" w:rsidR="00A62B51" w:rsidRDefault="00A62B51" w:rsidP="00A62B51">
      <w:pPr>
        <w:rPr>
          <w:rFonts w:ascii="Arial" w:hAnsi="Arial" w:cs="Arial"/>
          <w:i/>
          <w:color w:val="0000FF"/>
          <w:sz w:val="20"/>
          <w:szCs w:val="20"/>
        </w:rPr>
      </w:pPr>
    </w:p>
    <w:p w14:paraId="64009D2B" w14:textId="77777777" w:rsidR="00A62B51" w:rsidRDefault="00A62B51" w:rsidP="00A62B51">
      <w:pPr>
        <w:rPr>
          <w:rFonts w:ascii="Arial" w:hAnsi="Arial" w:cs="Arial"/>
          <w:i/>
          <w:color w:val="FF0000"/>
          <w:sz w:val="20"/>
          <w:szCs w:val="20"/>
        </w:rPr>
      </w:pPr>
    </w:p>
    <w:p w14:paraId="069A7296" w14:textId="77777777" w:rsidR="00A62B51" w:rsidRDefault="00A62B51" w:rsidP="00A62B51">
      <w:pPr>
        <w:rPr>
          <w:rFonts w:ascii="Arial" w:hAnsi="Arial" w:cs="Arial"/>
          <w:i/>
          <w:color w:val="FF0000"/>
          <w:sz w:val="20"/>
          <w:szCs w:val="20"/>
        </w:rPr>
      </w:pPr>
    </w:p>
    <w:p w14:paraId="6E2A908C" w14:textId="77777777" w:rsidR="00E858A2" w:rsidRDefault="00E858A2" w:rsidP="00A62B51">
      <w:pPr>
        <w:rPr>
          <w:rFonts w:ascii="Arial" w:hAnsi="Arial" w:cs="Arial"/>
          <w:i/>
          <w:color w:val="FF0000"/>
          <w:sz w:val="20"/>
          <w:szCs w:val="20"/>
        </w:rPr>
      </w:pPr>
    </w:p>
    <w:p w14:paraId="71F84391" w14:textId="77777777" w:rsidR="00E858A2" w:rsidRPr="00A62B51" w:rsidRDefault="00E858A2" w:rsidP="00A62B51">
      <w:pPr>
        <w:rPr>
          <w:rFonts w:ascii="Arial" w:hAnsi="Arial" w:cs="Arial"/>
          <w:i/>
          <w:color w:val="FF0000"/>
          <w:sz w:val="20"/>
          <w:szCs w:val="20"/>
        </w:rPr>
      </w:pPr>
    </w:p>
    <w:p w14:paraId="5C45037E" w14:textId="77777777" w:rsidR="00F83D2E" w:rsidRDefault="00F83D2E" w:rsidP="00834298">
      <w:pPr>
        <w:jc w:val="center"/>
        <w:rPr>
          <w:rFonts w:ascii="Arial" w:hAnsi="Arial" w:cs="Arial"/>
          <w:b/>
          <w:color w:val="0000FF"/>
          <w:sz w:val="28"/>
          <w:szCs w:val="28"/>
        </w:rPr>
      </w:pPr>
    </w:p>
    <w:p w14:paraId="5EA3CF50" w14:textId="77777777" w:rsidR="003322BA" w:rsidRPr="00294AF9" w:rsidRDefault="00834298" w:rsidP="00834298">
      <w:pPr>
        <w:jc w:val="center"/>
        <w:rPr>
          <w:rFonts w:ascii="Arial" w:hAnsi="Arial" w:cs="Arial"/>
          <w:b/>
          <w:color w:val="0000FF"/>
          <w:sz w:val="28"/>
          <w:szCs w:val="28"/>
        </w:rPr>
      </w:pPr>
      <w:r w:rsidRPr="00294AF9">
        <w:rPr>
          <w:rFonts w:ascii="Arial" w:hAnsi="Arial" w:cs="Arial"/>
          <w:b/>
          <w:color w:val="0000FF"/>
          <w:sz w:val="28"/>
          <w:szCs w:val="28"/>
        </w:rPr>
        <w:t>YOUR ASSOCIATION NAME</w:t>
      </w:r>
    </w:p>
    <w:p w14:paraId="4D552866" w14:textId="77777777" w:rsidR="00834298" w:rsidRDefault="00834298" w:rsidP="00834298">
      <w:pPr>
        <w:jc w:val="center"/>
        <w:rPr>
          <w:rFonts w:ascii="Arial" w:hAnsi="Arial" w:cs="Arial"/>
          <w:b/>
          <w:sz w:val="28"/>
          <w:szCs w:val="28"/>
        </w:rPr>
      </w:pPr>
    </w:p>
    <w:p w14:paraId="56FB9FF4" w14:textId="77777777" w:rsidR="00834298" w:rsidRDefault="00834298" w:rsidP="0083429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FP FOR</w:t>
      </w:r>
    </w:p>
    <w:p w14:paraId="0E3437C0" w14:textId="77777777" w:rsidR="00834298" w:rsidRDefault="00834298" w:rsidP="00834298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ASSOCIATION MANAGEMENT SERVICES</w:t>
      </w:r>
    </w:p>
    <w:p w14:paraId="044B67A4" w14:textId="77777777" w:rsidR="00834298" w:rsidRDefault="00834298" w:rsidP="00834298">
      <w:pPr>
        <w:jc w:val="center"/>
        <w:rPr>
          <w:rFonts w:ascii="Arial" w:hAnsi="Arial" w:cs="Arial"/>
          <w:b/>
          <w:sz w:val="28"/>
          <w:szCs w:val="28"/>
        </w:rPr>
      </w:pPr>
    </w:p>
    <w:p w14:paraId="5BD3BC78" w14:textId="77777777" w:rsidR="00834298" w:rsidRDefault="00834298" w:rsidP="00834298">
      <w:pPr>
        <w:rPr>
          <w:rFonts w:ascii="Arial" w:hAnsi="Arial" w:cs="Arial"/>
          <w:b/>
          <w:sz w:val="22"/>
          <w:szCs w:val="22"/>
        </w:rPr>
      </w:pPr>
      <w:r w:rsidRPr="00D94829">
        <w:rPr>
          <w:rFonts w:ascii="Arial" w:hAnsi="Arial" w:cs="Arial"/>
          <w:b/>
          <w:sz w:val="22"/>
          <w:szCs w:val="22"/>
        </w:rPr>
        <w:t>HISTORY OF ASSOCIATION</w:t>
      </w:r>
    </w:p>
    <w:p w14:paraId="64F222C8" w14:textId="77777777" w:rsidR="009F6116" w:rsidRPr="00294AF9" w:rsidRDefault="009F6116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A brief history of the association, its past management, and how its services are perceived.</w:t>
      </w:r>
    </w:p>
    <w:p w14:paraId="382D2EAB" w14:textId="77777777" w:rsidR="00834298" w:rsidRDefault="00834298" w:rsidP="00834298">
      <w:pPr>
        <w:rPr>
          <w:rFonts w:ascii="Arial" w:hAnsi="Arial" w:cs="Arial"/>
          <w:b/>
          <w:sz w:val="22"/>
          <w:szCs w:val="22"/>
        </w:rPr>
      </w:pPr>
    </w:p>
    <w:p w14:paraId="3864320F" w14:textId="77777777" w:rsidR="00D94829" w:rsidRPr="00AA7E6C" w:rsidRDefault="00AA7E6C" w:rsidP="00834298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76E13E6A" w14:textId="77777777" w:rsidR="00AA7E6C" w:rsidRPr="00D94829" w:rsidRDefault="00AA7E6C" w:rsidP="00834298">
      <w:pPr>
        <w:rPr>
          <w:rFonts w:ascii="Arial" w:hAnsi="Arial" w:cs="Arial"/>
          <w:b/>
          <w:sz w:val="22"/>
          <w:szCs w:val="22"/>
        </w:rPr>
      </w:pPr>
    </w:p>
    <w:p w14:paraId="3A2467F6" w14:textId="77777777" w:rsidR="00834298" w:rsidRPr="00D94829" w:rsidRDefault="00834298" w:rsidP="00834298">
      <w:pPr>
        <w:rPr>
          <w:rFonts w:ascii="Arial" w:hAnsi="Arial" w:cs="Arial"/>
          <w:b/>
          <w:sz w:val="22"/>
          <w:szCs w:val="22"/>
        </w:rPr>
      </w:pPr>
      <w:smartTag w:uri="urn:schemas-microsoft-com:office:smarttags" w:element="City">
        <w:smartTag w:uri="urn:schemas-microsoft-com:office:smarttags" w:element="place">
          <w:r w:rsidRPr="00D94829">
            <w:rPr>
              <w:rFonts w:ascii="Arial" w:hAnsi="Arial" w:cs="Arial"/>
              <w:b/>
              <w:sz w:val="22"/>
              <w:szCs w:val="22"/>
            </w:rPr>
            <w:t>MISSION</w:t>
          </w:r>
        </w:smartTag>
      </w:smartTag>
      <w:r w:rsidRPr="00D94829">
        <w:rPr>
          <w:rFonts w:ascii="Arial" w:hAnsi="Arial" w:cs="Arial"/>
          <w:b/>
          <w:sz w:val="22"/>
          <w:szCs w:val="22"/>
        </w:rPr>
        <w:t>, VISION, STRATEGIC PLAN</w:t>
      </w:r>
    </w:p>
    <w:p w14:paraId="21B52129" w14:textId="77777777" w:rsidR="00834298" w:rsidRPr="00294AF9" w:rsidRDefault="001958C4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Attach most recent strategic plan, if available.</w:t>
      </w:r>
    </w:p>
    <w:p w14:paraId="3CC5DEBD" w14:textId="77777777" w:rsid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</w:p>
    <w:p w14:paraId="0DFEBF05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00F2EBCD" w14:textId="77777777" w:rsidR="001958C4" w:rsidRDefault="001958C4" w:rsidP="00834298">
      <w:pPr>
        <w:rPr>
          <w:rFonts w:ascii="Arial" w:hAnsi="Arial" w:cs="Arial"/>
          <w:b/>
          <w:sz w:val="22"/>
          <w:szCs w:val="22"/>
        </w:rPr>
      </w:pPr>
    </w:p>
    <w:p w14:paraId="024CC7CE" w14:textId="77777777" w:rsidR="00D94829" w:rsidRDefault="009F6116" w:rsidP="0083429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LATIONSHIP TO OTHER RELATED ORGANIZATIONS</w:t>
      </w:r>
    </w:p>
    <w:p w14:paraId="5699E362" w14:textId="77777777" w:rsidR="009F6116" w:rsidRPr="00294AF9" w:rsidRDefault="009F6116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Relationship to competing organizations; If a national or international organization, describe relationship to regional, state, provincial, or local groups. And vice versa, if a regional chapter of a larger national or international organization, describe your relationship to this larger entity.</w:t>
      </w:r>
    </w:p>
    <w:p w14:paraId="68B4F8C2" w14:textId="77777777" w:rsidR="009F6116" w:rsidRDefault="009F6116" w:rsidP="00834298">
      <w:pPr>
        <w:rPr>
          <w:rFonts w:ascii="Arial" w:hAnsi="Arial" w:cs="Arial"/>
          <w:sz w:val="22"/>
          <w:szCs w:val="22"/>
        </w:rPr>
      </w:pPr>
    </w:p>
    <w:p w14:paraId="01B80704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0BF1E472" w14:textId="77777777" w:rsidR="001958C4" w:rsidRPr="001958C4" w:rsidRDefault="001958C4" w:rsidP="00834298">
      <w:pPr>
        <w:rPr>
          <w:rFonts w:ascii="Arial" w:hAnsi="Arial" w:cs="Arial"/>
          <w:sz w:val="22"/>
          <w:szCs w:val="22"/>
        </w:rPr>
      </w:pPr>
    </w:p>
    <w:p w14:paraId="59D5A189" w14:textId="77777777" w:rsidR="00834298" w:rsidRPr="00D94829" w:rsidRDefault="00834298" w:rsidP="00834298">
      <w:pPr>
        <w:rPr>
          <w:rFonts w:ascii="Arial" w:hAnsi="Arial" w:cs="Arial"/>
          <w:b/>
          <w:sz w:val="22"/>
          <w:szCs w:val="22"/>
        </w:rPr>
      </w:pPr>
      <w:r w:rsidRPr="00D94829">
        <w:rPr>
          <w:rFonts w:ascii="Arial" w:hAnsi="Arial" w:cs="Arial"/>
          <w:b/>
          <w:sz w:val="22"/>
          <w:szCs w:val="22"/>
        </w:rPr>
        <w:t>SUMMARY OF ASSOCIATION STATUS</w:t>
      </w:r>
      <w:r w:rsidR="00D94829" w:rsidRPr="00D94829">
        <w:rPr>
          <w:rFonts w:ascii="Arial" w:hAnsi="Arial" w:cs="Arial"/>
          <w:b/>
          <w:sz w:val="22"/>
          <w:szCs w:val="22"/>
        </w:rPr>
        <w:t xml:space="preserve"> / CONCERNS</w:t>
      </w:r>
    </w:p>
    <w:p w14:paraId="73A2F779" w14:textId="77777777" w:rsidR="00834298" w:rsidRPr="00294AF9" w:rsidRDefault="00834298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Could include</w:t>
      </w:r>
      <w:r w:rsidR="001958C4" w:rsidRPr="00294AF9">
        <w:rPr>
          <w:rFonts w:ascii="Arial" w:hAnsi="Arial" w:cs="Arial"/>
          <w:i/>
          <w:color w:val="FF0000"/>
          <w:sz w:val="20"/>
          <w:szCs w:val="20"/>
        </w:rPr>
        <w:t xml:space="preserve"> comments on</w:t>
      </w:r>
      <w:r w:rsidRPr="00294AF9">
        <w:rPr>
          <w:rFonts w:ascii="Arial" w:hAnsi="Arial" w:cs="Arial"/>
          <w:i/>
          <w:color w:val="FF0000"/>
          <w:sz w:val="20"/>
          <w:szCs w:val="20"/>
        </w:rPr>
        <w:t xml:space="preserve"> financial stability, membership growth, </w:t>
      </w:r>
      <w:r w:rsidR="001958C4" w:rsidRPr="00294AF9">
        <w:rPr>
          <w:rFonts w:ascii="Arial" w:hAnsi="Arial" w:cs="Arial"/>
          <w:i/>
          <w:color w:val="FF0000"/>
          <w:sz w:val="20"/>
          <w:szCs w:val="20"/>
        </w:rPr>
        <w:t xml:space="preserve">pending litigation, </w:t>
      </w:r>
      <w:r w:rsidRPr="00294AF9">
        <w:rPr>
          <w:rFonts w:ascii="Arial" w:hAnsi="Arial" w:cs="Arial"/>
          <w:i/>
          <w:color w:val="FF0000"/>
          <w:sz w:val="20"/>
          <w:szCs w:val="20"/>
        </w:rPr>
        <w:t xml:space="preserve">defining mission and long-range planning, </w:t>
      </w:r>
      <w:r w:rsidR="001958C4" w:rsidRPr="00294AF9">
        <w:rPr>
          <w:rFonts w:ascii="Arial" w:hAnsi="Arial" w:cs="Arial"/>
          <w:i/>
          <w:color w:val="FF0000"/>
          <w:sz w:val="20"/>
          <w:szCs w:val="20"/>
        </w:rPr>
        <w:t xml:space="preserve">add a certification/accreditation program, </w:t>
      </w:r>
      <w:r w:rsidRPr="00294AF9">
        <w:rPr>
          <w:rFonts w:ascii="Arial" w:hAnsi="Arial" w:cs="Arial"/>
          <w:i/>
          <w:color w:val="FF0000"/>
          <w:sz w:val="20"/>
          <w:szCs w:val="20"/>
        </w:rPr>
        <w:t>governmental and legislative issues, etc.</w:t>
      </w:r>
    </w:p>
    <w:p w14:paraId="4DFCD165" w14:textId="77777777" w:rsidR="00834298" w:rsidRDefault="00834298" w:rsidP="00834298">
      <w:pPr>
        <w:rPr>
          <w:rFonts w:ascii="Arial" w:hAnsi="Arial" w:cs="Arial"/>
          <w:b/>
          <w:sz w:val="20"/>
          <w:szCs w:val="20"/>
        </w:rPr>
      </w:pPr>
    </w:p>
    <w:p w14:paraId="76F9F404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6E1345F8" w14:textId="77777777" w:rsidR="00D94829" w:rsidRPr="00D94829" w:rsidRDefault="00D94829" w:rsidP="00834298">
      <w:pPr>
        <w:rPr>
          <w:rFonts w:ascii="Arial" w:hAnsi="Arial" w:cs="Arial"/>
          <w:b/>
          <w:sz w:val="20"/>
          <w:szCs w:val="20"/>
        </w:rPr>
      </w:pPr>
    </w:p>
    <w:p w14:paraId="7470397F" w14:textId="77777777" w:rsidR="00834298" w:rsidRDefault="00834298" w:rsidP="00834298">
      <w:pPr>
        <w:rPr>
          <w:rFonts w:ascii="Arial" w:hAnsi="Arial" w:cs="Arial"/>
          <w:b/>
          <w:sz w:val="22"/>
          <w:szCs w:val="22"/>
        </w:rPr>
      </w:pPr>
      <w:r w:rsidRPr="00D94829">
        <w:rPr>
          <w:rFonts w:ascii="Arial" w:hAnsi="Arial" w:cs="Arial"/>
          <w:b/>
          <w:sz w:val="22"/>
          <w:szCs w:val="22"/>
        </w:rPr>
        <w:t>TYPES</w:t>
      </w:r>
      <w:r w:rsidR="00D94829">
        <w:rPr>
          <w:rFonts w:ascii="Arial" w:hAnsi="Arial" w:cs="Arial"/>
          <w:b/>
          <w:sz w:val="22"/>
          <w:szCs w:val="22"/>
        </w:rPr>
        <w:t xml:space="preserve"> OF MEMBERS</w:t>
      </w:r>
    </w:p>
    <w:p w14:paraId="105AA777" w14:textId="77777777" w:rsidR="00D94829" w:rsidRPr="00294AF9" w:rsidRDefault="00D94829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Include whether membership is by company or individual; classifications of membership; benefits; renewal policies</w:t>
      </w:r>
    </w:p>
    <w:p w14:paraId="00D72A1F" w14:textId="77777777" w:rsidR="00834298" w:rsidRDefault="00834298" w:rsidP="00834298">
      <w:pPr>
        <w:rPr>
          <w:rFonts w:ascii="Arial" w:hAnsi="Arial" w:cs="Arial"/>
          <w:b/>
          <w:sz w:val="22"/>
          <w:szCs w:val="22"/>
        </w:rPr>
      </w:pPr>
    </w:p>
    <w:p w14:paraId="597788FA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59CED4FB" w14:textId="77777777" w:rsidR="00D94829" w:rsidRPr="00D94829" w:rsidRDefault="00D94829" w:rsidP="00834298">
      <w:pPr>
        <w:rPr>
          <w:rFonts w:ascii="Arial" w:hAnsi="Arial" w:cs="Arial"/>
          <w:b/>
          <w:sz w:val="22"/>
          <w:szCs w:val="22"/>
        </w:rPr>
      </w:pPr>
    </w:p>
    <w:p w14:paraId="6ECD97A5" w14:textId="77777777" w:rsidR="00834298" w:rsidRDefault="00834298" w:rsidP="00834298">
      <w:pPr>
        <w:rPr>
          <w:rFonts w:ascii="Arial" w:hAnsi="Arial" w:cs="Arial"/>
          <w:b/>
          <w:sz w:val="22"/>
          <w:szCs w:val="22"/>
        </w:rPr>
      </w:pPr>
      <w:r w:rsidRPr="00D94829">
        <w:rPr>
          <w:rFonts w:ascii="Arial" w:hAnsi="Arial" w:cs="Arial"/>
          <w:b/>
          <w:sz w:val="22"/>
          <w:szCs w:val="22"/>
        </w:rPr>
        <w:t>DESCRIPTION OF LEADERSHIP STRUCTURE</w:t>
      </w:r>
    </w:p>
    <w:p w14:paraId="603F7573" w14:textId="77777777" w:rsidR="00D94829" w:rsidRPr="00294AF9" w:rsidRDefault="00D94829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Board of Directors, Committees</w:t>
      </w:r>
      <w:r w:rsidR="001958C4" w:rsidRPr="00294AF9">
        <w:rPr>
          <w:rFonts w:ascii="Arial" w:hAnsi="Arial" w:cs="Arial"/>
          <w:i/>
          <w:color w:val="FF0000"/>
          <w:sz w:val="20"/>
          <w:szCs w:val="20"/>
        </w:rPr>
        <w:t xml:space="preserve"> – Terms and Responsibilities</w:t>
      </w:r>
    </w:p>
    <w:p w14:paraId="7D8994D1" w14:textId="77777777" w:rsidR="00D94829" w:rsidRDefault="00D94829" w:rsidP="00834298">
      <w:pPr>
        <w:rPr>
          <w:rFonts w:ascii="Arial" w:hAnsi="Arial" w:cs="Arial"/>
          <w:b/>
          <w:sz w:val="22"/>
          <w:szCs w:val="22"/>
        </w:rPr>
      </w:pPr>
    </w:p>
    <w:p w14:paraId="221F002D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1A5687B5" w14:textId="77777777" w:rsidR="00D94829" w:rsidRPr="00D94829" w:rsidRDefault="00D94829" w:rsidP="00834298">
      <w:pPr>
        <w:rPr>
          <w:rFonts w:ascii="Arial" w:hAnsi="Arial" w:cs="Arial"/>
          <w:b/>
          <w:sz w:val="22"/>
          <w:szCs w:val="22"/>
        </w:rPr>
      </w:pPr>
    </w:p>
    <w:p w14:paraId="04A0D791" w14:textId="77777777" w:rsidR="00834298" w:rsidRDefault="00834298" w:rsidP="00834298">
      <w:pPr>
        <w:rPr>
          <w:rFonts w:ascii="Arial" w:hAnsi="Arial" w:cs="Arial"/>
          <w:b/>
          <w:sz w:val="22"/>
          <w:szCs w:val="22"/>
        </w:rPr>
      </w:pPr>
      <w:r w:rsidRPr="00D94829">
        <w:rPr>
          <w:rFonts w:ascii="Arial" w:hAnsi="Arial" w:cs="Arial"/>
          <w:b/>
          <w:sz w:val="22"/>
          <w:szCs w:val="22"/>
        </w:rPr>
        <w:t>DESCRIPTION OF MEETINGS</w:t>
      </w:r>
    </w:p>
    <w:p w14:paraId="297A7A9E" w14:textId="77777777" w:rsidR="00D94829" w:rsidRPr="00294AF9" w:rsidRDefault="00D94829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Number, purp</w:t>
      </w:r>
      <w:r w:rsidR="001958C4" w:rsidRPr="00294AF9">
        <w:rPr>
          <w:rFonts w:ascii="Arial" w:hAnsi="Arial" w:cs="Arial"/>
          <w:i/>
          <w:color w:val="FF0000"/>
          <w:sz w:val="20"/>
          <w:szCs w:val="20"/>
        </w:rPr>
        <w:t xml:space="preserve">ose, and frequency of meetings; </w:t>
      </w:r>
      <w:r w:rsidRPr="00294AF9">
        <w:rPr>
          <w:rFonts w:ascii="Arial" w:hAnsi="Arial" w:cs="Arial"/>
          <w:i/>
          <w:color w:val="FF0000"/>
          <w:sz w:val="20"/>
          <w:szCs w:val="20"/>
        </w:rPr>
        <w:t>meeting atte</w:t>
      </w:r>
      <w:r w:rsidR="001958C4" w:rsidRPr="00294AF9">
        <w:rPr>
          <w:rFonts w:ascii="Arial" w:hAnsi="Arial" w:cs="Arial"/>
          <w:i/>
          <w:color w:val="FF0000"/>
          <w:sz w:val="20"/>
          <w:szCs w:val="20"/>
        </w:rPr>
        <w:t>ndance records; any existing contracts; if exhibits are involved;</w:t>
      </w:r>
      <w:r w:rsidRPr="00294AF9">
        <w:rPr>
          <w:rFonts w:ascii="Arial" w:hAnsi="Arial" w:cs="Arial"/>
          <w:i/>
          <w:color w:val="FF0000"/>
          <w:sz w:val="20"/>
          <w:szCs w:val="20"/>
        </w:rPr>
        <w:t xml:space="preserve"> attach meeting brochure(s)</w:t>
      </w:r>
      <w:r w:rsidR="001958C4" w:rsidRPr="00294AF9">
        <w:rPr>
          <w:rFonts w:ascii="Arial" w:hAnsi="Arial" w:cs="Arial"/>
          <w:i/>
          <w:color w:val="FF0000"/>
          <w:sz w:val="20"/>
          <w:szCs w:val="20"/>
        </w:rPr>
        <w:t>, if any</w:t>
      </w:r>
    </w:p>
    <w:p w14:paraId="5ABEC7ED" w14:textId="77777777" w:rsidR="00834298" w:rsidRDefault="00834298" w:rsidP="00834298">
      <w:pPr>
        <w:rPr>
          <w:rFonts w:ascii="Arial" w:hAnsi="Arial" w:cs="Arial"/>
          <w:b/>
          <w:sz w:val="22"/>
          <w:szCs w:val="22"/>
        </w:rPr>
      </w:pPr>
    </w:p>
    <w:p w14:paraId="6408C8B4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40089A07" w14:textId="77777777" w:rsidR="00D94829" w:rsidRPr="00D94829" w:rsidRDefault="00D94829" w:rsidP="00834298">
      <w:pPr>
        <w:rPr>
          <w:rFonts w:ascii="Arial" w:hAnsi="Arial" w:cs="Arial"/>
          <w:b/>
          <w:sz w:val="22"/>
          <w:szCs w:val="22"/>
        </w:rPr>
      </w:pPr>
    </w:p>
    <w:p w14:paraId="2509C2F4" w14:textId="77777777" w:rsidR="00834298" w:rsidRPr="00D94829" w:rsidRDefault="00834298" w:rsidP="00834298">
      <w:pPr>
        <w:rPr>
          <w:rFonts w:ascii="Arial" w:hAnsi="Arial" w:cs="Arial"/>
          <w:b/>
          <w:sz w:val="22"/>
          <w:szCs w:val="22"/>
        </w:rPr>
      </w:pPr>
      <w:r w:rsidRPr="00D94829">
        <w:rPr>
          <w:rFonts w:ascii="Arial" w:hAnsi="Arial" w:cs="Arial"/>
          <w:b/>
          <w:sz w:val="22"/>
          <w:szCs w:val="22"/>
        </w:rPr>
        <w:t>DESCRIPTION OF PUBLICATIONS</w:t>
      </w:r>
    </w:p>
    <w:p w14:paraId="0288DE44" w14:textId="77777777" w:rsidR="00834298" w:rsidRPr="00294AF9" w:rsidRDefault="001958C4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 xml:space="preserve">Frequency of publication; </w:t>
      </w:r>
      <w:proofErr w:type="gramStart"/>
      <w:r w:rsidRPr="00294AF9">
        <w:rPr>
          <w:rFonts w:ascii="Arial" w:hAnsi="Arial" w:cs="Arial"/>
          <w:i/>
          <w:color w:val="FF0000"/>
          <w:sz w:val="20"/>
          <w:szCs w:val="20"/>
        </w:rPr>
        <w:t>circulatio;  writers</w:t>
      </w:r>
      <w:proofErr w:type="gramEnd"/>
      <w:r w:rsidRPr="00294AF9">
        <w:rPr>
          <w:rFonts w:ascii="Arial" w:hAnsi="Arial" w:cs="Arial"/>
          <w:i/>
          <w:color w:val="FF0000"/>
          <w:sz w:val="20"/>
          <w:szCs w:val="20"/>
        </w:rPr>
        <w:t xml:space="preserve"> and editors; fulfillment programs; </w:t>
      </w:r>
      <w:r w:rsidR="00D94829" w:rsidRPr="00294AF9">
        <w:rPr>
          <w:rFonts w:ascii="Arial" w:hAnsi="Arial" w:cs="Arial"/>
          <w:i/>
          <w:color w:val="FF0000"/>
          <w:sz w:val="20"/>
          <w:szCs w:val="20"/>
        </w:rPr>
        <w:t>advertising solicitation</w:t>
      </w:r>
    </w:p>
    <w:p w14:paraId="57C37F17" w14:textId="77777777" w:rsidR="00D94829" w:rsidRDefault="00D94829" w:rsidP="00834298">
      <w:pPr>
        <w:rPr>
          <w:rFonts w:ascii="Arial" w:hAnsi="Arial" w:cs="Arial"/>
          <w:b/>
          <w:sz w:val="22"/>
          <w:szCs w:val="22"/>
        </w:rPr>
      </w:pPr>
    </w:p>
    <w:p w14:paraId="01EF6B88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58FCE02D" w14:textId="77777777" w:rsidR="00D94829" w:rsidRPr="00D94829" w:rsidRDefault="00D94829" w:rsidP="00834298">
      <w:pPr>
        <w:rPr>
          <w:rFonts w:ascii="Arial" w:hAnsi="Arial" w:cs="Arial"/>
          <w:b/>
          <w:sz w:val="22"/>
          <w:szCs w:val="22"/>
        </w:rPr>
      </w:pPr>
    </w:p>
    <w:p w14:paraId="7830F8C9" w14:textId="77777777" w:rsidR="00834298" w:rsidRPr="00D94829" w:rsidRDefault="00834298" w:rsidP="00834298">
      <w:pPr>
        <w:rPr>
          <w:rFonts w:ascii="Arial" w:hAnsi="Arial" w:cs="Arial"/>
          <w:b/>
          <w:sz w:val="22"/>
          <w:szCs w:val="22"/>
        </w:rPr>
      </w:pPr>
      <w:r w:rsidRPr="00D94829">
        <w:rPr>
          <w:rFonts w:ascii="Arial" w:hAnsi="Arial" w:cs="Arial"/>
          <w:b/>
          <w:sz w:val="22"/>
          <w:szCs w:val="22"/>
        </w:rPr>
        <w:t>SUMMARY OF CONTRACTS</w:t>
      </w:r>
    </w:p>
    <w:p w14:paraId="09C53115" w14:textId="77777777" w:rsidR="00834298" w:rsidRPr="00294AF9" w:rsidRDefault="00834298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Examples: Publications, office lease, equipment leases</w:t>
      </w:r>
    </w:p>
    <w:p w14:paraId="6CF8A20E" w14:textId="77777777" w:rsidR="00AA7E6C" w:rsidRDefault="00AA7E6C" w:rsidP="00834298">
      <w:pPr>
        <w:rPr>
          <w:rFonts w:ascii="Arial" w:hAnsi="Arial" w:cs="Arial"/>
          <w:b/>
          <w:sz w:val="22"/>
          <w:szCs w:val="22"/>
        </w:rPr>
      </w:pPr>
    </w:p>
    <w:p w14:paraId="196DF277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Enter your text here</w:t>
      </w:r>
    </w:p>
    <w:p w14:paraId="29FB90FB" w14:textId="77777777" w:rsidR="00153E1C" w:rsidRDefault="00153E1C" w:rsidP="00834298">
      <w:pPr>
        <w:rPr>
          <w:rFonts w:ascii="Arial" w:hAnsi="Arial" w:cs="Arial"/>
          <w:b/>
          <w:sz w:val="22"/>
          <w:szCs w:val="22"/>
        </w:rPr>
      </w:pPr>
    </w:p>
    <w:p w14:paraId="32F5A72E" w14:textId="77777777" w:rsidR="00D94829" w:rsidRDefault="00D94829" w:rsidP="00834298">
      <w:pPr>
        <w:rPr>
          <w:rFonts w:ascii="Arial" w:hAnsi="Arial" w:cs="Arial"/>
          <w:b/>
          <w:sz w:val="22"/>
          <w:szCs w:val="22"/>
        </w:rPr>
      </w:pPr>
      <w:r w:rsidRPr="00D94829">
        <w:rPr>
          <w:rFonts w:ascii="Arial" w:hAnsi="Arial" w:cs="Arial"/>
          <w:b/>
          <w:sz w:val="22"/>
          <w:szCs w:val="22"/>
        </w:rPr>
        <w:t>SCOPE OF SERVICES</w:t>
      </w:r>
    </w:p>
    <w:p w14:paraId="151B59D1" w14:textId="77777777" w:rsidR="001958C4" w:rsidRPr="00294AF9" w:rsidRDefault="001958C4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294AF9">
        <w:rPr>
          <w:rFonts w:ascii="Arial" w:hAnsi="Arial" w:cs="Arial"/>
          <w:i/>
          <w:color w:val="FF0000"/>
          <w:sz w:val="20"/>
          <w:szCs w:val="20"/>
        </w:rPr>
        <w:t>Services listed below are just suggestions. Add/Delete as needed.</w:t>
      </w:r>
      <w:r w:rsidR="007835AA" w:rsidRPr="00294AF9">
        <w:rPr>
          <w:rFonts w:ascii="Arial" w:hAnsi="Arial" w:cs="Arial"/>
          <w:i/>
          <w:color w:val="FF0000"/>
          <w:sz w:val="20"/>
          <w:szCs w:val="20"/>
        </w:rPr>
        <w:t xml:space="preserve"> A more detailed list is available on the website here: </w:t>
      </w:r>
      <w:hyperlink r:id="rId8" w:history="1">
        <w:r w:rsidR="007835AA" w:rsidRPr="00294AF9">
          <w:rPr>
            <w:rStyle w:val="Hyperlink"/>
            <w:rFonts w:ascii="Arial" w:hAnsi="Arial" w:cs="Arial"/>
            <w:i/>
            <w:color w:val="FF0000"/>
            <w:sz w:val="20"/>
            <w:szCs w:val="20"/>
          </w:rPr>
          <w:t>http://www.amcinstitute.org/select/sample_rfp.cfm</w:t>
        </w:r>
      </w:hyperlink>
      <w:r w:rsidR="007835AA" w:rsidRPr="00294AF9">
        <w:rPr>
          <w:rFonts w:ascii="Arial" w:hAnsi="Arial" w:cs="Arial"/>
          <w:i/>
          <w:color w:val="FF0000"/>
          <w:sz w:val="20"/>
          <w:szCs w:val="20"/>
        </w:rPr>
        <w:t xml:space="preserve"> </w:t>
      </w:r>
    </w:p>
    <w:p w14:paraId="5551730D" w14:textId="77777777" w:rsidR="00D94829" w:rsidRPr="00294AF9" w:rsidRDefault="00D94829" w:rsidP="00D94829">
      <w:pPr>
        <w:pStyle w:val="NormalWeb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b/>
          <w:bCs/>
          <w:color w:val="0000FF"/>
          <w:sz w:val="20"/>
          <w:szCs w:val="20"/>
        </w:rPr>
        <w:t>Association Management</w:t>
      </w:r>
      <w:r w:rsidRPr="00294AF9">
        <w:rPr>
          <w:rFonts w:ascii="Arial" w:hAnsi="Arial" w:cs="Arial"/>
          <w:color w:val="0000FF"/>
          <w:sz w:val="20"/>
          <w:szCs w:val="20"/>
        </w:rPr>
        <w:t xml:space="preserve"> </w:t>
      </w:r>
    </w:p>
    <w:p w14:paraId="30B7A88B" w14:textId="77777777" w:rsidR="00D94829" w:rsidRPr="00294AF9" w:rsidRDefault="00D94829" w:rsidP="00D94829">
      <w:pPr>
        <w:numPr>
          <w:ilvl w:val="0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General Office </w:t>
      </w:r>
    </w:p>
    <w:p w14:paraId="10C9A8C7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Phone (hours) </w:t>
      </w:r>
    </w:p>
    <w:p w14:paraId="235C8A53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Fax </w:t>
      </w:r>
    </w:p>
    <w:p w14:paraId="30335630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Voice Mail </w:t>
      </w:r>
    </w:p>
    <w:p w14:paraId="3C7E4694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Email </w:t>
      </w:r>
    </w:p>
    <w:p w14:paraId="53667F1F" w14:textId="77777777" w:rsidR="00D94829" w:rsidRPr="00294AF9" w:rsidRDefault="00D94829" w:rsidP="00D94829">
      <w:pPr>
        <w:numPr>
          <w:ilvl w:val="0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Board Meetings </w:t>
      </w:r>
    </w:p>
    <w:p w14:paraId="1E279C8F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Frequency </w:t>
      </w:r>
    </w:p>
    <w:p w14:paraId="70ADDAAF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Location </w:t>
      </w:r>
    </w:p>
    <w:p w14:paraId="58AB6961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Responsibility of taking minutes </w:t>
      </w:r>
    </w:p>
    <w:p w14:paraId="42F6872E" w14:textId="77777777" w:rsidR="00D94829" w:rsidRPr="00294AF9" w:rsidRDefault="00D94829" w:rsidP="00D94829">
      <w:pPr>
        <w:numPr>
          <w:ilvl w:val="0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Management Company Facilities </w:t>
      </w:r>
    </w:p>
    <w:p w14:paraId="06ACBA7E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Storage requirements </w:t>
      </w:r>
    </w:p>
    <w:p w14:paraId="2B7B31E4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Meeting space </w:t>
      </w:r>
    </w:p>
    <w:p w14:paraId="3035C18F" w14:textId="77777777" w:rsidR="00D94829" w:rsidRPr="00294AF9" w:rsidRDefault="00D94829" w:rsidP="00D94829">
      <w:pPr>
        <w:numPr>
          <w:ilvl w:val="0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Inventory </w:t>
      </w:r>
    </w:p>
    <w:p w14:paraId="194F5A9A" w14:textId="77777777" w:rsidR="00D94829" w:rsidRPr="00294AF9" w:rsidRDefault="00D94829" w:rsidP="00D94829">
      <w:pPr>
        <w:numPr>
          <w:ilvl w:val="0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Financial Management </w:t>
      </w:r>
    </w:p>
    <w:p w14:paraId="14537CA5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Frequency of reports </w:t>
      </w:r>
    </w:p>
    <w:p w14:paraId="61E19058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Income and expense responsibility </w:t>
      </w:r>
    </w:p>
    <w:p w14:paraId="256B67F9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Budget preparation </w:t>
      </w:r>
    </w:p>
    <w:p w14:paraId="2480736E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Investments </w:t>
      </w:r>
    </w:p>
    <w:p w14:paraId="6ED910BC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Credit card processing </w:t>
      </w:r>
    </w:p>
    <w:p w14:paraId="1863EAF8" w14:textId="77777777" w:rsidR="00D94829" w:rsidRPr="00294AF9" w:rsidRDefault="00D94829" w:rsidP="00D94829">
      <w:pPr>
        <w:numPr>
          <w:ilvl w:val="0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Membership Committee Support Services </w:t>
      </w:r>
    </w:p>
    <w:p w14:paraId="4C39EA82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Database </w:t>
      </w:r>
    </w:p>
    <w:p w14:paraId="64E662D4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Renewal cycle </w:t>
      </w:r>
    </w:p>
    <w:p w14:paraId="756A448A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Membership directory </w:t>
      </w:r>
    </w:p>
    <w:p w14:paraId="08D4670F" w14:textId="77777777" w:rsidR="00D94829" w:rsidRPr="00294AF9" w:rsidRDefault="00D94829" w:rsidP="00D94829">
      <w:pPr>
        <w:numPr>
          <w:ilvl w:val="0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Publication Committee Support Services </w:t>
      </w:r>
    </w:p>
    <w:p w14:paraId="578266EA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Type of support required </w:t>
      </w:r>
    </w:p>
    <w:p w14:paraId="40B30F40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Frequency of publications </w:t>
      </w:r>
    </w:p>
    <w:p w14:paraId="305CE7D6" w14:textId="77777777" w:rsidR="00D94829" w:rsidRPr="00294AF9" w:rsidRDefault="00D94829" w:rsidP="00D94829">
      <w:pPr>
        <w:numPr>
          <w:ilvl w:val="1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Web Services </w:t>
      </w:r>
    </w:p>
    <w:p w14:paraId="7736D18F" w14:textId="77777777" w:rsidR="00D94829" w:rsidRPr="00294AF9" w:rsidRDefault="00D94829" w:rsidP="00D94829">
      <w:pPr>
        <w:numPr>
          <w:ilvl w:val="0"/>
          <w:numId w:val="3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Other Committee Support Services </w:t>
      </w:r>
    </w:p>
    <w:p w14:paraId="0D124C78" w14:textId="77777777" w:rsidR="00D94829" w:rsidRPr="00294AF9" w:rsidRDefault="00D94829" w:rsidP="00D94829">
      <w:pPr>
        <w:pStyle w:val="NormalWeb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b/>
          <w:bCs/>
          <w:color w:val="0000FF"/>
          <w:sz w:val="20"/>
          <w:szCs w:val="20"/>
        </w:rPr>
        <w:t>Conference/Trade Show Management</w:t>
      </w:r>
      <w:r w:rsidRPr="00294AF9">
        <w:rPr>
          <w:rFonts w:ascii="Arial" w:hAnsi="Arial" w:cs="Arial"/>
          <w:color w:val="0000FF"/>
          <w:sz w:val="20"/>
          <w:szCs w:val="20"/>
        </w:rPr>
        <w:t xml:space="preserve"> </w:t>
      </w:r>
    </w:p>
    <w:p w14:paraId="120C5244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Site Selection </w:t>
      </w:r>
    </w:p>
    <w:p w14:paraId="7DBCB6CB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Contract Negotiation </w:t>
      </w:r>
    </w:p>
    <w:p w14:paraId="4BBD7D83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lastRenderedPageBreak/>
        <w:t xml:space="preserve">Develop Conference Timetable </w:t>
      </w:r>
    </w:p>
    <w:p w14:paraId="3F84D67E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Conference Resume </w:t>
      </w:r>
    </w:p>
    <w:p w14:paraId="662579AF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Onsite Staff </w:t>
      </w:r>
    </w:p>
    <w:p w14:paraId="46BA2D94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Brochure Development </w:t>
      </w:r>
    </w:p>
    <w:p w14:paraId="6F735C08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Marketing and Promotion </w:t>
      </w:r>
    </w:p>
    <w:p w14:paraId="379E93DF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Budget Development and Financial Management </w:t>
      </w:r>
    </w:p>
    <w:p w14:paraId="599B9A51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Registration Processing </w:t>
      </w:r>
    </w:p>
    <w:p w14:paraId="417BFA21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VIP Management </w:t>
      </w:r>
    </w:p>
    <w:p w14:paraId="4C37A29F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F &amp; B Selection </w:t>
      </w:r>
    </w:p>
    <w:p w14:paraId="0D66976A" w14:textId="77777777" w:rsidR="00D94829" w:rsidRPr="00294AF9" w:rsidRDefault="00D94829" w:rsidP="00D94829">
      <w:pPr>
        <w:numPr>
          <w:ilvl w:val="0"/>
          <w:numId w:val="4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294AF9">
        <w:rPr>
          <w:rFonts w:ascii="Arial" w:hAnsi="Arial" w:cs="Arial"/>
          <w:color w:val="0000FF"/>
          <w:sz w:val="20"/>
          <w:szCs w:val="20"/>
        </w:rPr>
        <w:t xml:space="preserve">Exhibits Management </w:t>
      </w:r>
    </w:p>
    <w:p w14:paraId="33CB7555" w14:textId="77777777" w:rsidR="00D94829" w:rsidRDefault="007835AA" w:rsidP="0083429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PPENDIX</w:t>
      </w:r>
    </w:p>
    <w:p w14:paraId="1F60FDB8" w14:textId="77777777" w:rsidR="007835AA" w:rsidRPr="00EB2A8E" w:rsidRDefault="007835AA" w:rsidP="00834298">
      <w:pPr>
        <w:rPr>
          <w:rFonts w:ascii="Arial" w:hAnsi="Arial" w:cs="Arial"/>
          <w:i/>
          <w:color w:val="FF0000"/>
          <w:sz w:val="20"/>
          <w:szCs w:val="20"/>
        </w:rPr>
      </w:pPr>
      <w:r w:rsidRPr="00EB2A8E">
        <w:rPr>
          <w:rFonts w:ascii="Arial" w:hAnsi="Arial" w:cs="Arial"/>
          <w:i/>
          <w:color w:val="FF0000"/>
          <w:sz w:val="20"/>
          <w:szCs w:val="20"/>
        </w:rPr>
        <w:t>In addition to the Association Profile Form (the electronic form on AMC Institute’s website), the following documents can be uploaded:</w:t>
      </w:r>
    </w:p>
    <w:p w14:paraId="66F24C64" w14:textId="77777777" w:rsidR="007835AA" w:rsidRPr="00EB2A8E" w:rsidRDefault="007835AA" w:rsidP="007835AA">
      <w:pPr>
        <w:numPr>
          <w:ilvl w:val="0"/>
          <w:numId w:val="5"/>
        </w:numPr>
        <w:rPr>
          <w:rFonts w:ascii="Arial" w:hAnsi="Arial" w:cs="Arial"/>
          <w:i/>
          <w:color w:val="FF0000"/>
          <w:sz w:val="20"/>
          <w:szCs w:val="20"/>
        </w:rPr>
      </w:pPr>
      <w:r w:rsidRPr="00EB2A8E">
        <w:rPr>
          <w:rFonts w:ascii="Arial" w:hAnsi="Arial" w:cs="Arial"/>
          <w:i/>
          <w:color w:val="FF0000"/>
          <w:sz w:val="20"/>
          <w:szCs w:val="20"/>
        </w:rPr>
        <w:t xml:space="preserve">Recent financial statements, including a current balance sheet </w:t>
      </w:r>
      <w:r w:rsidRPr="00EB2A8E">
        <w:rPr>
          <w:rFonts w:ascii="Arial" w:hAnsi="Arial" w:cs="Arial"/>
          <w:b/>
          <w:i/>
          <w:color w:val="FF0000"/>
          <w:sz w:val="20"/>
          <w:szCs w:val="20"/>
        </w:rPr>
        <w:t>REQUIRED</w:t>
      </w:r>
    </w:p>
    <w:p w14:paraId="78697C48" w14:textId="77777777" w:rsidR="007835AA" w:rsidRPr="00EB2A8E" w:rsidRDefault="007835AA" w:rsidP="007835AA">
      <w:pPr>
        <w:numPr>
          <w:ilvl w:val="0"/>
          <w:numId w:val="5"/>
        </w:numPr>
        <w:rPr>
          <w:rFonts w:ascii="Arial" w:hAnsi="Arial" w:cs="Arial"/>
          <w:i/>
          <w:color w:val="FF0000"/>
          <w:sz w:val="20"/>
          <w:szCs w:val="20"/>
        </w:rPr>
      </w:pPr>
      <w:r w:rsidRPr="00EB2A8E">
        <w:rPr>
          <w:rFonts w:ascii="Arial" w:hAnsi="Arial" w:cs="Arial"/>
          <w:i/>
          <w:color w:val="FF0000"/>
          <w:sz w:val="20"/>
          <w:szCs w:val="20"/>
        </w:rPr>
        <w:t>Current bylaws and any proposed changes</w:t>
      </w:r>
    </w:p>
    <w:p w14:paraId="01D1BBD7" w14:textId="77777777" w:rsidR="007835AA" w:rsidRPr="00EB2A8E" w:rsidRDefault="007835AA" w:rsidP="007835AA">
      <w:pPr>
        <w:numPr>
          <w:ilvl w:val="0"/>
          <w:numId w:val="5"/>
        </w:numPr>
        <w:rPr>
          <w:rFonts w:ascii="Arial" w:hAnsi="Arial" w:cs="Arial"/>
          <w:i/>
          <w:color w:val="FF0000"/>
          <w:sz w:val="20"/>
          <w:szCs w:val="20"/>
        </w:rPr>
      </w:pPr>
      <w:r w:rsidRPr="00EB2A8E">
        <w:rPr>
          <w:rFonts w:ascii="Arial" w:hAnsi="Arial" w:cs="Arial"/>
          <w:i/>
          <w:color w:val="FF0000"/>
          <w:sz w:val="20"/>
          <w:szCs w:val="20"/>
        </w:rPr>
        <w:t>Recent year-end financial reports, audits, and federal &amp; state tax returns</w:t>
      </w:r>
    </w:p>
    <w:p w14:paraId="661FC6F3" w14:textId="77777777" w:rsidR="007835AA" w:rsidRPr="00EB2A8E" w:rsidRDefault="007835AA" w:rsidP="007835AA">
      <w:pPr>
        <w:numPr>
          <w:ilvl w:val="0"/>
          <w:numId w:val="5"/>
        </w:numPr>
        <w:rPr>
          <w:rFonts w:ascii="Arial" w:hAnsi="Arial" w:cs="Arial"/>
          <w:i/>
          <w:color w:val="FF0000"/>
          <w:sz w:val="20"/>
          <w:szCs w:val="20"/>
        </w:rPr>
      </w:pPr>
      <w:r w:rsidRPr="00EB2A8E">
        <w:rPr>
          <w:rFonts w:ascii="Arial" w:hAnsi="Arial" w:cs="Arial"/>
          <w:i/>
          <w:color w:val="FF0000"/>
          <w:sz w:val="20"/>
          <w:szCs w:val="20"/>
        </w:rPr>
        <w:t xml:space="preserve">Current operating budget </w:t>
      </w:r>
    </w:p>
    <w:p w14:paraId="6C2039AF" w14:textId="77777777" w:rsidR="007835AA" w:rsidRPr="00EB2A8E" w:rsidRDefault="007835AA" w:rsidP="007835AA">
      <w:pPr>
        <w:numPr>
          <w:ilvl w:val="0"/>
          <w:numId w:val="5"/>
        </w:numPr>
        <w:rPr>
          <w:rFonts w:ascii="Arial" w:hAnsi="Arial" w:cs="Arial"/>
          <w:i/>
          <w:color w:val="FF0000"/>
          <w:sz w:val="20"/>
          <w:szCs w:val="20"/>
        </w:rPr>
      </w:pPr>
      <w:r w:rsidRPr="00EB2A8E">
        <w:rPr>
          <w:rFonts w:ascii="Arial" w:hAnsi="Arial" w:cs="Arial"/>
          <w:i/>
          <w:color w:val="FF0000"/>
          <w:sz w:val="20"/>
          <w:szCs w:val="20"/>
        </w:rPr>
        <w:t xml:space="preserve">Meeting, </w:t>
      </w:r>
      <w:proofErr w:type="gramStart"/>
      <w:r w:rsidRPr="00EB2A8E">
        <w:rPr>
          <w:rFonts w:ascii="Arial" w:hAnsi="Arial" w:cs="Arial"/>
          <w:i/>
          <w:color w:val="FF0000"/>
          <w:sz w:val="20"/>
          <w:szCs w:val="20"/>
        </w:rPr>
        <w:t>membership</w:t>
      </w:r>
      <w:proofErr w:type="gramEnd"/>
      <w:r w:rsidRPr="00EB2A8E">
        <w:rPr>
          <w:rFonts w:ascii="Arial" w:hAnsi="Arial" w:cs="Arial"/>
          <w:i/>
          <w:color w:val="FF0000"/>
          <w:sz w:val="20"/>
          <w:szCs w:val="20"/>
        </w:rPr>
        <w:t xml:space="preserve"> or other association brochures</w:t>
      </w:r>
    </w:p>
    <w:p w14:paraId="2B51E483" w14:textId="77777777" w:rsidR="007835AA" w:rsidRPr="00EB2A8E" w:rsidRDefault="007835AA" w:rsidP="007835AA">
      <w:pPr>
        <w:numPr>
          <w:ilvl w:val="0"/>
          <w:numId w:val="5"/>
        </w:numPr>
        <w:rPr>
          <w:rFonts w:ascii="Arial" w:hAnsi="Arial" w:cs="Arial"/>
          <w:i/>
          <w:color w:val="FF0000"/>
          <w:sz w:val="20"/>
          <w:szCs w:val="20"/>
        </w:rPr>
      </w:pPr>
      <w:r w:rsidRPr="00EB2A8E">
        <w:rPr>
          <w:rFonts w:ascii="Arial" w:hAnsi="Arial" w:cs="Arial"/>
          <w:i/>
          <w:color w:val="FF0000"/>
          <w:sz w:val="20"/>
          <w:szCs w:val="20"/>
        </w:rPr>
        <w:t>Journal or other publications</w:t>
      </w:r>
    </w:p>
    <w:p w14:paraId="7FB84BD4" w14:textId="77777777" w:rsidR="007835AA" w:rsidRDefault="007835AA" w:rsidP="007835AA">
      <w:pPr>
        <w:rPr>
          <w:rFonts w:ascii="Arial" w:hAnsi="Arial" w:cs="Arial"/>
          <w:sz w:val="20"/>
          <w:szCs w:val="20"/>
        </w:rPr>
      </w:pPr>
    </w:p>
    <w:p w14:paraId="5C4206D7" w14:textId="77777777" w:rsidR="00AA7E6C" w:rsidRPr="00AA7E6C" w:rsidRDefault="00AA7E6C" w:rsidP="00AA7E6C">
      <w:pPr>
        <w:rPr>
          <w:rFonts w:ascii="Arial" w:hAnsi="Arial" w:cs="Arial"/>
          <w:color w:val="0000FF"/>
          <w:sz w:val="20"/>
          <w:szCs w:val="20"/>
        </w:rPr>
      </w:pPr>
      <w:r>
        <w:rPr>
          <w:rFonts w:ascii="Arial" w:hAnsi="Arial" w:cs="Arial"/>
          <w:color w:val="0000FF"/>
          <w:sz w:val="20"/>
          <w:szCs w:val="20"/>
        </w:rPr>
        <w:t>Use the text above or add</w:t>
      </w:r>
      <w:r w:rsidRPr="00AA7E6C">
        <w:rPr>
          <w:rFonts w:ascii="Arial" w:hAnsi="Arial" w:cs="Arial"/>
          <w:color w:val="0000FF"/>
          <w:sz w:val="20"/>
          <w:szCs w:val="20"/>
        </w:rPr>
        <w:t xml:space="preserve"> your text here</w:t>
      </w:r>
    </w:p>
    <w:p w14:paraId="6C0D45A3" w14:textId="77777777" w:rsidR="00044828" w:rsidRDefault="00044828" w:rsidP="007835AA">
      <w:pPr>
        <w:rPr>
          <w:rFonts w:ascii="Arial" w:hAnsi="Arial" w:cs="Arial"/>
          <w:b/>
          <w:sz w:val="22"/>
          <w:szCs w:val="22"/>
        </w:rPr>
      </w:pPr>
    </w:p>
    <w:p w14:paraId="54356EC2" w14:textId="77777777" w:rsidR="00EB2A8E" w:rsidRDefault="00EB2A8E" w:rsidP="007835AA">
      <w:pPr>
        <w:rPr>
          <w:rFonts w:ascii="Arial" w:hAnsi="Arial" w:cs="Arial"/>
          <w:b/>
          <w:sz w:val="22"/>
          <w:szCs w:val="22"/>
        </w:rPr>
      </w:pPr>
    </w:p>
    <w:p w14:paraId="20E6DBB9" w14:textId="77777777" w:rsidR="007835AA" w:rsidRDefault="00044828" w:rsidP="007835AA">
      <w:pPr>
        <w:rPr>
          <w:rFonts w:ascii="Arial" w:hAnsi="Arial" w:cs="Arial"/>
          <w:b/>
          <w:sz w:val="22"/>
          <w:szCs w:val="22"/>
        </w:rPr>
      </w:pPr>
      <w:r w:rsidRPr="00044828">
        <w:rPr>
          <w:rFonts w:ascii="Arial" w:hAnsi="Arial" w:cs="Arial"/>
          <w:b/>
          <w:sz w:val="22"/>
          <w:szCs w:val="22"/>
        </w:rPr>
        <w:t xml:space="preserve">INFORMATION REQUESTED OF THE ASSOCIATION MANAGEMENT COMPANY </w:t>
      </w:r>
    </w:p>
    <w:p w14:paraId="53881A7A" w14:textId="77777777" w:rsidR="00AA7E6C" w:rsidRPr="00AA7E6C" w:rsidRDefault="00AA7E6C" w:rsidP="007835AA">
      <w:pPr>
        <w:rPr>
          <w:rFonts w:ascii="Arial" w:hAnsi="Arial" w:cs="Arial"/>
          <w:i/>
          <w:color w:val="FF0000"/>
          <w:sz w:val="20"/>
          <w:szCs w:val="20"/>
        </w:rPr>
      </w:pPr>
      <w:r w:rsidRPr="00AA7E6C">
        <w:rPr>
          <w:rFonts w:ascii="Arial" w:hAnsi="Arial" w:cs="Arial"/>
          <w:i/>
          <w:color w:val="FF0000"/>
          <w:sz w:val="20"/>
          <w:szCs w:val="20"/>
        </w:rPr>
        <w:t>The following information will be useful for your Search Committee to know about the AMCs that are submitting proposals.</w:t>
      </w:r>
    </w:p>
    <w:p w14:paraId="276CA518" w14:textId="77777777" w:rsidR="00AA7E6C" w:rsidRDefault="00AA7E6C" w:rsidP="007835AA">
      <w:pPr>
        <w:rPr>
          <w:rFonts w:ascii="Arial" w:hAnsi="Arial" w:cs="Arial"/>
          <w:b/>
          <w:sz w:val="22"/>
          <w:szCs w:val="22"/>
        </w:rPr>
      </w:pPr>
    </w:p>
    <w:p w14:paraId="0E065D58" w14:textId="77777777" w:rsidR="00AA7E6C" w:rsidRPr="00AA7E6C" w:rsidRDefault="00AA7E6C" w:rsidP="007835AA">
      <w:pPr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Use the text below or add your text here</w:t>
      </w:r>
    </w:p>
    <w:p w14:paraId="2537A15B" w14:textId="77777777" w:rsidR="00AA7E6C" w:rsidRPr="00AA7E6C" w:rsidRDefault="00AA7E6C" w:rsidP="007835AA">
      <w:pPr>
        <w:rPr>
          <w:rFonts w:ascii="Arial" w:hAnsi="Arial" w:cs="Arial"/>
          <w:color w:val="0000FF"/>
          <w:sz w:val="20"/>
          <w:szCs w:val="20"/>
        </w:rPr>
      </w:pPr>
    </w:p>
    <w:p w14:paraId="6235F639" w14:textId="77777777" w:rsidR="00834298" w:rsidRPr="00AA7E6C" w:rsidRDefault="00044828" w:rsidP="0083429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bookmarkStart w:id="0" w:name="amc"/>
      <w:bookmarkEnd w:id="0"/>
      <w:r w:rsidRPr="00AA7E6C">
        <w:rPr>
          <w:rFonts w:ascii="Arial" w:hAnsi="Arial" w:cs="Arial"/>
          <w:color w:val="0000FF"/>
          <w:sz w:val="20"/>
          <w:szCs w:val="20"/>
        </w:rPr>
        <w:t>A description of how your association</w:t>
      </w:r>
      <w:r w:rsidR="00834298" w:rsidRPr="00AA7E6C">
        <w:rPr>
          <w:rFonts w:ascii="Arial" w:hAnsi="Arial" w:cs="Arial"/>
          <w:color w:val="0000FF"/>
          <w:sz w:val="20"/>
          <w:szCs w:val="20"/>
        </w:rPr>
        <w:t xml:space="preserve"> management company is organized to serve its clients. </w:t>
      </w:r>
    </w:p>
    <w:p w14:paraId="4B33E490" w14:textId="77777777" w:rsidR="00044828" w:rsidRPr="00AA7E6C" w:rsidRDefault="00044828" w:rsidP="0004482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 xml:space="preserve">An indication of your ability to provide support for each aspect of the Scope of Services section above. Also indicate services that you typically outsource. </w:t>
      </w:r>
    </w:p>
    <w:p w14:paraId="20D44BD2" w14:textId="77777777" w:rsidR="00834298" w:rsidRPr="00AA7E6C" w:rsidRDefault="00834298" w:rsidP="0083429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 xml:space="preserve">An explanation of the company's experience in related industries or areas of concern. </w:t>
      </w:r>
    </w:p>
    <w:p w14:paraId="0B6D7329" w14:textId="77777777" w:rsidR="00834298" w:rsidRPr="00AA7E6C" w:rsidRDefault="00044828" w:rsidP="0083429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A clear explanation of how your</w:t>
      </w:r>
      <w:r w:rsidR="00834298" w:rsidRPr="00AA7E6C">
        <w:rPr>
          <w:rFonts w:ascii="Arial" w:hAnsi="Arial" w:cs="Arial"/>
          <w:color w:val="0000FF"/>
          <w:sz w:val="20"/>
          <w:szCs w:val="20"/>
        </w:rPr>
        <w:t xml:space="preserve"> firm charges for its services and how t</w:t>
      </w:r>
      <w:r w:rsidRPr="00AA7E6C">
        <w:rPr>
          <w:rFonts w:ascii="Arial" w:hAnsi="Arial" w:cs="Arial"/>
          <w:color w:val="0000FF"/>
          <w:sz w:val="20"/>
          <w:szCs w:val="20"/>
        </w:rPr>
        <w:t>hese expenses will fit into our</w:t>
      </w:r>
      <w:r w:rsidR="00834298" w:rsidRPr="00AA7E6C">
        <w:rPr>
          <w:rFonts w:ascii="Arial" w:hAnsi="Arial" w:cs="Arial"/>
          <w:color w:val="0000FF"/>
          <w:sz w:val="20"/>
          <w:szCs w:val="20"/>
        </w:rPr>
        <w:t xml:space="preserve"> budget. </w:t>
      </w:r>
    </w:p>
    <w:p w14:paraId="00E7A465" w14:textId="77777777" w:rsidR="00834298" w:rsidRPr="00AA7E6C" w:rsidRDefault="00044828" w:rsidP="0083429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T</w:t>
      </w:r>
      <w:r w:rsidR="008E1257" w:rsidRPr="00AA7E6C">
        <w:rPr>
          <w:rFonts w:ascii="Arial" w:hAnsi="Arial" w:cs="Arial"/>
          <w:color w:val="0000FF"/>
          <w:sz w:val="20"/>
          <w:szCs w:val="20"/>
        </w:rPr>
        <w:t>h</w:t>
      </w:r>
      <w:r w:rsidR="00834298" w:rsidRPr="00AA7E6C">
        <w:rPr>
          <w:rFonts w:ascii="Arial" w:hAnsi="Arial" w:cs="Arial"/>
          <w:color w:val="0000FF"/>
          <w:sz w:val="20"/>
          <w:szCs w:val="20"/>
        </w:rPr>
        <w:t>e qualifications and responsibilities of the accoun</w:t>
      </w:r>
      <w:r w:rsidRPr="00AA7E6C">
        <w:rPr>
          <w:rFonts w:ascii="Arial" w:hAnsi="Arial" w:cs="Arial"/>
          <w:color w:val="0000FF"/>
          <w:sz w:val="20"/>
          <w:szCs w:val="20"/>
        </w:rPr>
        <w:t xml:space="preserve">t executive who will serve our </w:t>
      </w:r>
      <w:r w:rsidR="00834298" w:rsidRPr="00AA7E6C">
        <w:rPr>
          <w:rFonts w:ascii="Arial" w:hAnsi="Arial" w:cs="Arial"/>
          <w:color w:val="0000FF"/>
          <w:sz w:val="20"/>
          <w:szCs w:val="20"/>
        </w:rPr>
        <w:t xml:space="preserve">association. </w:t>
      </w:r>
    </w:p>
    <w:p w14:paraId="519A6885" w14:textId="77777777" w:rsidR="00834298" w:rsidRPr="00AA7E6C" w:rsidRDefault="00044828" w:rsidP="0083429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>A description of how your</w:t>
      </w:r>
      <w:r w:rsidR="00834298" w:rsidRPr="00AA7E6C">
        <w:rPr>
          <w:rFonts w:ascii="Arial" w:hAnsi="Arial" w:cs="Arial"/>
          <w:color w:val="0000FF"/>
          <w:sz w:val="20"/>
          <w:szCs w:val="20"/>
        </w:rPr>
        <w:t xml:space="preserve"> association management company will meet the immediate challenges and fulfill the fut</w:t>
      </w:r>
      <w:r w:rsidRPr="00AA7E6C">
        <w:rPr>
          <w:rFonts w:ascii="Arial" w:hAnsi="Arial" w:cs="Arial"/>
          <w:color w:val="0000FF"/>
          <w:sz w:val="20"/>
          <w:szCs w:val="20"/>
        </w:rPr>
        <w:t>ure goals of our association.</w:t>
      </w:r>
    </w:p>
    <w:p w14:paraId="2BA88824" w14:textId="77777777" w:rsidR="00834298" w:rsidRPr="00AA7E6C" w:rsidRDefault="00834298" w:rsidP="0083429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 xml:space="preserve">A specific transition schedule. </w:t>
      </w:r>
    </w:p>
    <w:p w14:paraId="7B7B9980" w14:textId="77777777" w:rsidR="00834298" w:rsidRPr="00AA7E6C" w:rsidRDefault="00834298" w:rsidP="0083429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 xml:space="preserve">Costs for the transition activities. </w:t>
      </w:r>
    </w:p>
    <w:p w14:paraId="4FBCCE31" w14:textId="77777777" w:rsidR="00044828" w:rsidRPr="00AA7E6C" w:rsidRDefault="00044828" w:rsidP="0004482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 xml:space="preserve">A representative client list and references. </w:t>
      </w:r>
    </w:p>
    <w:p w14:paraId="193F1009" w14:textId="77777777" w:rsidR="00834298" w:rsidRPr="00AA7E6C" w:rsidRDefault="00834298" w:rsidP="00834298">
      <w:pPr>
        <w:numPr>
          <w:ilvl w:val="0"/>
          <w:numId w:val="2"/>
        </w:numPr>
        <w:spacing w:before="100" w:beforeAutospacing="1" w:after="100" w:afterAutospacing="1"/>
        <w:rPr>
          <w:rFonts w:ascii="Arial" w:hAnsi="Arial" w:cs="Arial"/>
          <w:color w:val="0000FF"/>
          <w:sz w:val="20"/>
          <w:szCs w:val="20"/>
        </w:rPr>
      </w:pPr>
      <w:r w:rsidRPr="00AA7E6C">
        <w:rPr>
          <w:rFonts w:ascii="Arial" w:hAnsi="Arial" w:cs="Arial"/>
          <w:color w:val="0000FF"/>
          <w:sz w:val="20"/>
          <w:szCs w:val="20"/>
        </w:rPr>
        <w:t xml:space="preserve">Financial references. </w:t>
      </w:r>
    </w:p>
    <w:p w14:paraId="2356E1C4" w14:textId="77777777" w:rsidR="008E1257" w:rsidRDefault="008E1257" w:rsidP="008E1257">
      <w:pPr>
        <w:spacing w:before="100" w:beforeAutospacing="1" w:after="100" w:afterAutospacing="1"/>
        <w:rPr>
          <w:rFonts w:ascii="Arial" w:hAnsi="Arial" w:cs="Arial"/>
          <w:b/>
          <w:sz w:val="22"/>
          <w:szCs w:val="22"/>
        </w:rPr>
      </w:pPr>
      <w:r w:rsidRPr="008E1257">
        <w:rPr>
          <w:rFonts w:ascii="Arial" w:hAnsi="Arial" w:cs="Arial"/>
          <w:b/>
          <w:sz w:val="22"/>
          <w:szCs w:val="22"/>
        </w:rPr>
        <w:t>TIMELINE</w:t>
      </w:r>
    </w:p>
    <w:p w14:paraId="571FF465" w14:textId="77777777" w:rsidR="008E1257" w:rsidRDefault="008E1257" w:rsidP="008E1257">
      <w:p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indicated in the Association Profile Form, the following timeline will apply to this process:</w:t>
      </w:r>
    </w:p>
    <w:tbl>
      <w:tblPr>
        <w:tblW w:w="4000" w:type="pct"/>
        <w:tblCellSpacing w:w="22" w:type="dxa"/>
        <w:tblCellMar>
          <w:top w:w="45" w:type="dxa"/>
          <w:left w:w="45" w:type="dxa"/>
          <w:bottom w:w="45" w:type="dxa"/>
          <w:right w:w="45" w:type="dxa"/>
        </w:tblCellMar>
        <w:tblLook w:val="0000" w:firstRow="0" w:lastRow="0" w:firstColumn="0" w:lastColumn="0" w:noHBand="0" w:noVBand="0"/>
      </w:tblPr>
      <w:tblGrid>
        <w:gridCol w:w="6131"/>
        <w:gridCol w:w="1960"/>
      </w:tblGrid>
      <w:tr w:rsidR="008E1257" w14:paraId="0887BD6F" w14:textId="77777777">
        <w:trPr>
          <w:tblCellSpacing w:w="22" w:type="dxa"/>
        </w:trPr>
        <w:tc>
          <w:tcPr>
            <w:tcW w:w="0" w:type="auto"/>
            <w:vAlign w:val="center"/>
          </w:tcPr>
          <w:p w14:paraId="7FEF9882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Final receipt of all proposals date</w:t>
            </w:r>
          </w:p>
        </w:tc>
        <w:tc>
          <w:tcPr>
            <w:tcW w:w="0" w:type="auto"/>
            <w:vAlign w:val="center"/>
          </w:tcPr>
          <w:p w14:paraId="25BAC0EB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INSERT DATE</w:t>
            </w:r>
          </w:p>
        </w:tc>
      </w:tr>
      <w:tr w:rsidR="008E1257" w14:paraId="2D15CC20" w14:textId="77777777">
        <w:trPr>
          <w:tblCellSpacing w:w="22" w:type="dxa"/>
        </w:trPr>
        <w:tc>
          <w:tcPr>
            <w:tcW w:w="0" w:type="auto"/>
            <w:vAlign w:val="center"/>
          </w:tcPr>
          <w:p w14:paraId="5A7AF86E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 xml:space="preserve">Initial screening of proposals by search committee </w:t>
            </w:r>
          </w:p>
        </w:tc>
        <w:tc>
          <w:tcPr>
            <w:tcW w:w="0" w:type="auto"/>
            <w:vAlign w:val="center"/>
          </w:tcPr>
          <w:p w14:paraId="3A997B23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INSERT DATE</w:t>
            </w:r>
          </w:p>
        </w:tc>
      </w:tr>
      <w:tr w:rsidR="008E1257" w14:paraId="26BA2DBF" w14:textId="77777777">
        <w:trPr>
          <w:tblCellSpacing w:w="22" w:type="dxa"/>
        </w:trPr>
        <w:tc>
          <w:tcPr>
            <w:tcW w:w="0" w:type="auto"/>
          </w:tcPr>
          <w:p w14:paraId="3844BC5F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 xml:space="preserve">Due diligence by various members of the search </w:t>
            </w: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br/>
              <w:t>committee on proposals taken to the next level</w:t>
            </w:r>
          </w:p>
        </w:tc>
        <w:tc>
          <w:tcPr>
            <w:tcW w:w="0" w:type="auto"/>
          </w:tcPr>
          <w:p w14:paraId="3FFB4CB2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INSERT DATE</w:t>
            </w:r>
          </w:p>
        </w:tc>
      </w:tr>
      <w:tr w:rsidR="008E1257" w14:paraId="6DCEAE88" w14:textId="77777777">
        <w:trPr>
          <w:tblCellSpacing w:w="22" w:type="dxa"/>
        </w:trPr>
        <w:tc>
          <w:tcPr>
            <w:tcW w:w="0" w:type="auto"/>
          </w:tcPr>
          <w:p w14:paraId="4F79AD23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 xml:space="preserve">Presentation of one or more proposals to the </w:t>
            </w: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br/>
            </w: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lastRenderedPageBreak/>
              <w:t>Board of Directors</w:t>
            </w:r>
          </w:p>
        </w:tc>
        <w:tc>
          <w:tcPr>
            <w:tcW w:w="0" w:type="auto"/>
          </w:tcPr>
          <w:p w14:paraId="09F3ECC3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lastRenderedPageBreak/>
              <w:t>INSERT DATE</w:t>
            </w:r>
          </w:p>
        </w:tc>
      </w:tr>
      <w:tr w:rsidR="008E1257" w14:paraId="0739ADE3" w14:textId="77777777">
        <w:trPr>
          <w:tblCellSpacing w:w="22" w:type="dxa"/>
        </w:trPr>
        <w:tc>
          <w:tcPr>
            <w:tcW w:w="0" w:type="auto"/>
            <w:vAlign w:val="center"/>
          </w:tcPr>
          <w:p w14:paraId="2D0A925D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Selection and negotiation of contact specifics</w:t>
            </w:r>
          </w:p>
        </w:tc>
        <w:tc>
          <w:tcPr>
            <w:tcW w:w="0" w:type="auto"/>
            <w:vAlign w:val="center"/>
          </w:tcPr>
          <w:p w14:paraId="099DD67A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INSERT DATE</w:t>
            </w:r>
          </w:p>
        </w:tc>
      </w:tr>
      <w:tr w:rsidR="008E1257" w14:paraId="3A336C58" w14:textId="77777777">
        <w:trPr>
          <w:tblCellSpacing w:w="22" w:type="dxa"/>
        </w:trPr>
        <w:tc>
          <w:tcPr>
            <w:tcW w:w="0" w:type="auto"/>
            <w:vAlign w:val="center"/>
          </w:tcPr>
          <w:p w14:paraId="4AD08D58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Transition process</w:t>
            </w:r>
          </w:p>
        </w:tc>
        <w:tc>
          <w:tcPr>
            <w:tcW w:w="0" w:type="auto"/>
            <w:vAlign w:val="center"/>
          </w:tcPr>
          <w:p w14:paraId="3DCB456E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INSERT DATE</w:t>
            </w:r>
          </w:p>
        </w:tc>
      </w:tr>
      <w:tr w:rsidR="008E1257" w14:paraId="6C84949B" w14:textId="77777777">
        <w:trPr>
          <w:tblCellSpacing w:w="22" w:type="dxa"/>
        </w:trPr>
        <w:tc>
          <w:tcPr>
            <w:tcW w:w="0" w:type="auto"/>
            <w:vAlign w:val="center"/>
          </w:tcPr>
          <w:p w14:paraId="61D04E93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Formal start date</w:t>
            </w:r>
          </w:p>
        </w:tc>
        <w:tc>
          <w:tcPr>
            <w:tcW w:w="0" w:type="auto"/>
            <w:vAlign w:val="center"/>
          </w:tcPr>
          <w:p w14:paraId="0F6338BE" w14:textId="77777777" w:rsidR="008E1257" w:rsidRPr="00B77B7A" w:rsidRDefault="008E1257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77B7A">
              <w:rPr>
                <w:rFonts w:ascii="Arial" w:hAnsi="Arial" w:cs="Arial"/>
                <w:color w:val="0000FF"/>
                <w:sz w:val="20"/>
                <w:szCs w:val="20"/>
              </w:rPr>
              <w:t>INSERT DATE</w:t>
            </w:r>
          </w:p>
        </w:tc>
      </w:tr>
      <w:tr w:rsidR="008E1257" w14:paraId="76E20D90" w14:textId="77777777">
        <w:trPr>
          <w:tblCellSpacing w:w="22" w:type="dxa"/>
        </w:trPr>
        <w:tc>
          <w:tcPr>
            <w:tcW w:w="0" w:type="auto"/>
            <w:vAlign w:val="center"/>
          </w:tcPr>
          <w:p w14:paraId="3545F85E" w14:textId="77777777" w:rsidR="008E1257" w:rsidRPr="008E1257" w:rsidRDefault="008E12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85603F1" w14:textId="77777777" w:rsidR="008E1257" w:rsidRPr="008E1257" w:rsidRDefault="008E125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92F456C" w14:textId="77777777" w:rsidR="00834298" w:rsidRDefault="008E1257" w:rsidP="008E1257">
      <w:pPr>
        <w:rPr>
          <w:rFonts w:ascii="Arial" w:hAnsi="Arial" w:cs="Arial"/>
          <w:sz w:val="20"/>
          <w:szCs w:val="20"/>
        </w:rPr>
      </w:pPr>
      <w:r w:rsidRPr="008E1257">
        <w:rPr>
          <w:rFonts w:ascii="Arial" w:hAnsi="Arial" w:cs="Arial"/>
          <w:sz w:val="20"/>
          <w:szCs w:val="20"/>
        </w:rPr>
        <w:t>If the timeline changes, the Search Committee will keep you apprised.</w:t>
      </w:r>
    </w:p>
    <w:p w14:paraId="058720AC" w14:textId="77777777" w:rsidR="008E1257" w:rsidRDefault="008E1257" w:rsidP="008E1257">
      <w:pPr>
        <w:rPr>
          <w:rFonts w:ascii="Arial" w:hAnsi="Arial" w:cs="Arial"/>
          <w:sz w:val="20"/>
          <w:szCs w:val="20"/>
        </w:rPr>
      </w:pPr>
    </w:p>
    <w:p w14:paraId="2BFD1132" w14:textId="77777777" w:rsidR="008E1257" w:rsidRDefault="008E1257" w:rsidP="008E1257">
      <w:pPr>
        <w:rPr>
          <w:rFonts w:ascii="Arial" w:hAnsi="Arial" w:cs="Arial"/>
          <w:b/>
          <w:sz w:val="22"/>
          <w:szCs w:val="22"/>
        </w:rPr>
      </w:pPr>
    </w:p>
    <w:p w14:paraId="2689732C" w14:textId="77777777" w:rsidR="008E1257" w:rsidRPr="008E1257" w:rsidRDefault="008E1257" w:rsidP="008E1257">
      <w:pPr>
        <w:rPr>
          <w:rFonts w:ascii="Arial" w:hAnsi="Arial" w:cs="Arial"/>
          <w:b/>
          <w:sz w:val="22"/>
          <w:szCs w:val="22"/>
        </w:rPr>
      </w:pPr>
      <w:r w:rsidRPr="008E1257">
        <w:rPr>
          <w:rFonts w:ascii="Arial" w:hAnsi="Arial" w:cs="Arial"/>
          <w:b/>
          <w:sz w:val="22"/>
          <w:szCs w:val="22"/>
        </w:rPr>
        <w:t>CONTACT INFORMATION</w:t>
      </w:r>
    </w:p>
    <w:p w14:paraId="021427D2" w14:textId="77777777" w:rsidR="008E1257" w:rsidRDefault="008E1257" w:rsidP="008E1257">
      <w:pPr>
        <w:rPr>
          <w:rFonts w:ascii="Arial" w:hAnsi="Arial" w:cs="Arial"/>
          <w:sz w:val="20"/>
          <w:szCs w:val="20"/>
        </w:rPr>
      </w:pPr>
    </w:p>
    <w:p w14:paraId="5A4845AE" w14:textId="77777777" w:rsidR="008E1257" w:rsidRDefault="008E1257" w:rsidP="008E125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 questions regarding this RFP, please contact:</w:t>
      </w:r>
    </w:p>
    <w:p w14:paraId="21A60C5E" w14:textId="77777777" w:rsidR="008E1257" w:rsidRDefault="008E1257" w:rsidP="008E1257">
      <w:pPr>
        <w:rPr>
          <w:rFonts w:ascii="Arial" w:hAnsi="Arial" w:cs="Arial"/>
          <w:sz w:val="20"/>
          <w:szCs w:val="20"/>
        </w:rPr>
      </w:pPr>
    </w:p>
    <w:p w14:paraId="7A3528B1" w14:textId="77777777" w:rsidR="008E1257" w:rsidRPr="00B77B7A" w:rsidRDefault="008E1257" w:rsidP="008E1257">
      <w:pPr>
        <w:rPr>
          <w:rFonts w:ascii="Arial" w:hAnsi="Arial" w:cs="Arial"/>
          <w:color w:val="0000FF"/>
          <w:sz w:val="20"/>
          <w:szCs w:val="20"/>
        </w:rPr>
      </w:pPr>
      <w:r w:rsidRPr="00B77B7A">
        <w:rPr>
          <w:rFonts w:ascii="Arial" w:hAnsi="Arial" w:cs="Arial"/>
          <w:color w:val="0000FF"/>
          <w:sz w:val="20"/>
          <w:szCs w:val="20"/>
        </w:rPr>
        <w:t>Name</w:t>
      </w:r>
    </w:p>
    <w:p w14:paraId="6467177E" w14:textId="77777777" w:rsidR="008E1257" w:rsidRPr="00B77B7A" w:rsidRDefault="008E1257" w:rsidP="008E1257">
      <w:pPr>
        <w:rPr>
          <w:rFonts w:ascii="Arial" w:hAnsi="Arial" w:cs="Arial"/>
          <w:color w:val="0000FF"/>
          <w:sz w:val="20"/>
          <w:szCs w:val="20"/>
        </w:rPr>
      </w:pPr>
      <w:r w:rsidRPr="00B77B7A">
        <w:rPr>
          <w:rFonts w:ascii="Arial" w:hAnsi="Arial" w:cs="Arial"/>
          <w:color w:val="0000FF"/>
          <w:sz w:val="20"/>
          <w:szCs w:val="20"/>
        </w:rPr>
        <w:t>Address</w:t>
      </w:r>
    </w:p>
    <w:p w14:paraId="61FD2D17" w14:textId="77777777" w:rsidR="008E1257" w:rsidRPr="00B77B7A" w:rsidRDefault="008E1257" w:rsidP="008E1257">
      <w:pPr>
        <w:rPr>
          <w:rFonts w:ascii="Arial" w:hAnsi="Arial" w:cs="Arial"/>
          <w:color w:val="0000FF"/>
          <w:sz w:val="20"/>
          <w:szCs w:val="20"/>
        </w:rPr>
      </w:pPr>
      <w:smartTag w:uri="urn:schemas-microsoft-com:office:smarttags" w:element="place">
        <w:smartTag w:uri="urn:schemas-microsoft-com:office:smarttags" w:element="PlaceType">
          <w:r w:rsidRPr="00B77B7A">
            <w:rPr>
              <w:rFonts w:ascii="Arial" w:hAnsi="Arial" w:cs="Arial"/>
              <w:color w:val="0000FF"/>
              <w:sz w:val="20"/>
              <w:szCs w:val="20"/>
            </w:rPr>
            <w:t>City</w:t>
          </w:r>
        </w:smartTag>
        <w:r w:rsidRPr="00B77B7A">
          <w:rPr>
            <w:rFonts w:ascii="Arial" w:hAnsi="Arial" w:cs="Arial"/>
            <w:color w:val="0000FF"/>
            <w:sz w:val="20"/>
            <w:szCs w:val="20"/>
          </w:rPr>
          <w:t xml:space="preserve"> </w:t>
        </w:r>
        <w:smartTag w:uri="urn:schemas-microsoft-com:office:smarttags" w:element="PlaceType">
          <w:r w:rsidRPr="00B77B7A">
            <w:rPr>
              <w:rFonts w:ascii="Arial" w:hAnsi="Arial" w:cs="Arial"/>
              <w:color w:val="0000FF"/>
              <w:sz w:val="20"/>
              <w:szCs w:val="20"/>
            </w:rPr>
            <w:t>State</w:t>
          </w:r>
        </w:smartTag>
      </w:smartTag>
      <w:r w:rsidRPr="00B77B7A">
        <w:rPr>
          <w:rFonts w:ascii="Arial" w:hAnsi="Arial" w:cs="Arial"/>
          <w:color w:val="0000FF"/>
          <w:sz w:val="20"/>
          <w:szCs w:val="20"/>
        </w:rPr>
        <w:t xml:space="preserve"> Zip</w:t>
      </w:r>
    </w:p>
    <w:p w14:paraId="48B7AFE9" w14:textId="77777777" w:rsidR="008E1257" w:rsidRPr="00B77B7A" w:rsidRDefault="008E1257" w:rsidP="008E1257">
      <w:pPr>
        <w:rPr>
          <w:rFonts w:ascii="Arial" w:hAnsi="Arial" w:cs="Arial"/>
          <w:color w:val="0000FF"/>
          <w:sz w:val="20"/>
          <w:szCs w:val="20"/>
        </w:rPr>
      </w:pPr>
      <w:r w:rsidRPr="00B77B7A">
        <w:rPr>
          <w:rFonts w:ascii="Arial" w:hAnsi="Arial" w:cs="Arial"/>
          <w:color w:val="0000FF"/>
          <w:sz w:val="20"/>
          <w:szCs w:val="20"/>
        </w:rPr>
        <w:t>Phone</w:t>
      </w:r>
    </w:p>
    <w:p w14:paraId="49E44E58" w14:textId="77777777" w:rsidR="008E1257" w:rsidRPr="00B77B7A" w:rsidRDefault="008E1257" w:rsidP="008E1257">
      <w:pPr>
        <w:rPr>
          <w:rFonts w:ascii="Arial" w:hAnsi="Arial" w:cs="Arial"/>
          <w:color w:val="0000FF"/>
          <w:sz w:val="20"/>
          <w:szCs w:val="20"/>
        </w:rPr>
      </w:pPr>
      <w:r w:rsidRPr="00B77B7A">
        <w:rPr>
          <w:rFonts w:ascii="Arial" w:hAnsi="Arial" w:cs="Arial"/>
          <w:color w:val="0000FF"/>
          <w:sz w:val="20"/>
          <w:szCs w:val="20"/>
        </w:rPr>
        <w:t>Email</w:t>
      </w:r>
    </w:p>
    <w:sectPr w:rsidR="008E1257" w:rsidRPr="00B77B7A" w:rsidSect="0047224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C2037" w14:textId="77777777" w:rsidR="00AF46D3" w:rsidRDefault="00AF46D3">
      <w:r>
        <w:separator/>
      </w:r>
    </w:p>
  </w:endnote>
  <w:endnote w:type="continuationSeparator" w:id="0">
    <w:p w14:paraId="353235F6" w14:textId="77777777" w:rsidR="00AF46D3" w:rsidRDefault="00AF4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3F6AB7" w14:textId="77777777" w:rsidR="002312C6" w:rsidRDefault="002312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76D5D" w14:textId="77777777" w:rsidR="006D32CC" w:rsidRPr="002312C6" w:rsidRDefault="006D32CC" w:rsidP="002312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9F33C" w14:textId="77777777" w:rsidR="002312C6" w:rsidRDefault="002312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E517F" w14:textId="77777777" w:rsidR="00AF46D3" w:rsidRDefault="00AF46D3">
      <w:r>
        <w:separator/>
      </w:r>
    </w:p>
  </w:footnote>
  <w:footnote w:type="continuationSeparator" w:id="0">
    <w:p w14:paraId="04D1984A" w14:textId="77777777" w:rsidR="00AF46D3" w:rsidRDefault="00AF46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33A39" w14:textId="77777777" w:rsidR="002312C6" w:rsidRDefault="002312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22AB91" w14:textId="77777777" w:rsidR="002312C6" w:rsidRDefault="002312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2B382" w14:textId="77777777" w:rsidR="002312C6" w:rsidRDefault="002312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C7CCF"/>
    <w:multiLevelType w:val="multilevel"/>
    <w:tmpl w:val="B3903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073420"/>
    <w:multiLevelType w:val="multilevel"/>
    <w:tmpl w:val="D5D0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2F0B88"/>
    <w:multiLevelType w:val="multilevel"/>
    <w:tmpl w:val="20CA2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5991C85"/>
    <w:multiLevelType w:val="multilevel"/>
    <w:tmpl w:val="82F46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3871FB"/>
    <w:multiLevelType w:val="multilevel"/>
    <w:tmpl w:val="E7F8D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B52CA2"/>
    <w:multiLevelType w:val="hybridMultilevel"/>
    <w:tmpl w:val="1BAACB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zQ1NzIzMrGwNDdU0lEKTi0uzszPAykwqgUAHdU9aSwAAAA="/>
  </w:docVars>
  <w:rsids>
    <w:rsidRoot w:val="00834298"/>
    <w:rsid w:val="00044828"/>
    <w:rsid w:val="00153E1C"/>
    <w:rsid w:val="001958C4"/>
    <w:rsid w:val="001F7EA0"/>
    <w:rsid w:val="002312C6"/>
    <w:rsid w:val="00294AF9"/>
    <w:rsid w:val="002F13C5"/>
    <w:rsid w:val="003322BA"/>
    <w:rsid w:val="0035014B"/>
    <w:rsid w:val="00384728"/>
    <w:rsid w:val="00421A98"/>
    <w:rsid w:val="00472249"/>
    <w:rsid w:val="006B6F1D"/>
    <w:rsid w:val="006D32CC"/>
    <w:rsid w:val="006F6E47"/>
    <w:rsid w:val="00741A2F"/>
    <w:rsid w:val="007835AA"/>
    <w:rsid w:val="007F6202"/>
    <w:rsid w:val="00832A33"/>
    <w:rsid w:val="00834298"/>
    <w:rsid w:val="008C5D18"/>
    <w:rsid w:val="008E1257"/>
    <w:rsid w:val="009068D5"/>
    <w:rsid w:val="009F6116"/>
    <w:rsid w:val="00A224DC"/>
    <w:rsid w:val="00A62B51"/>
    <w:rsid w:val="00AA7E6C"/>
    <w:rsid w:val="00AE3727"/>
    <w:rsid w:val="00AF46D3"/>
    <w:rsid w:val="00B77B7A"/>
    <w:rsid w:val="00C37F3A"/>
    <w:rsid w:val="00D94829"/>
    <w:rsid w:val="00E858A2"/>
    <w:rsid w:val="00EB2A8E"/>
    <w:rsid w:val="00F83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City"/>
  <w:shapeDefaults>
    <o:shapedefaults v:ext="edit" spidmax="2050"/>
    <o:shapelayout v:ext="edit">
      <o:idmap v:ext="edit" data="1"/>
    </o:shapelayout>
  </w:shapeDefaults>
  <w:decimalSymbol w:val="."/>
  <w:listSeparator w:val=","/>
  <w14:docId w14:val="2499AB17"/>
  <w15:chartTrackingRefBased/>
  <w15:docId w15:val="{628D17B3-1CDD-4819-A8D7-3D0485B15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4">
    <w:name w:val="heading 4"/>
    <w:basedOn w:val="Normal"/>
    <w:qFormat/>
    <w:rsid w:val="00834298"/>
    <w:pPr>
      <w:spacing w:before="100" w:beforeAutospacing="1" w:after="100" w:afterAutospacing="1"/>
      <w:outlineLvl w:val="3"/>
    </w:pPr>
    <w:rPr>
      <w:rFonts w:ascii="Verdana" w:hAnsi="Verdana"/>
      <w:b/>
      <w:bCs/>
      <w:color w:val="41787F"/>
      <w:sz w:val="18"/>
      <w:szCs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834298"/>
    <w:rPr>
      <w:color w:val="01383F"/>
      <w:u w:val="single"/>
    </w:rPr>
  </w:style>
  <w:style w:type="paragraph" w:styleId="NormalWeb">
    <w:name w:val="Normal (Web)"/>
    <w:basedOn w:val="Normal"/>
    <w:rsid w:val="00D94829"/>
    <w:pPr>
      <w:spacing w:before="100" w:beforeAutospacing="1" w:after="100" w:afterAutospacing="1"/>
    </w:pPr>
    <w:rPr>
      <w:rFonts w:ascii="Verdana" w:hAnsi="Verdana"/>
      <w:color w:val="4D4D4D"/>
      <w:sz w:val="16"/>
      <w:szCs w:val="16"/>
    </w:rPr>
  </w:style>
  <w:style w:type="paragraph" w:styleId="Header">
    <w:name w:val="header"/>
    <w:basedOn w:val="Normal"/>
    <w:rsid w:val="006D32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32CC"/>
    <w:pPr>
      <w:tabs>
        <w:tab w:val="center" w:pos="4320"/>
        <w:tab w:val="right" w:pos="8640"/>
      </w:tabs>
    </w:pPr>
  </w:style>
  <w:style w:type="character" w:styleId="Emphasis">
    <w:name w:val="Emphasis"/>
    <w:qFormat/>
    <w:rsid w:val="008C5D1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mcinstitute.org/select/sample_rfp.cf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member.amcinstitute.org/select/rfp.cf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ASSOCIATION NAME</vt:lpstr>
    </vt:vector>
  </TitlesOfParts>
  <Company>Fernley &amp; Fernley, Inc.</Company>
  <LinksUpToDate>false</LinksUpToDate>
  <CharactersWithSpaces>5859</CharactersWithSpaces>
  <SharedDoc>false</SharedDoc>
  <HLinks>
    <vt:vector size="12" baseType="variant">
      <vt:variant>
        <vt:i4>3604496</vt:i4>
      </vt:variant>
      <vt:variant>
        <vt:i4>3</vt:i4>
      </vt:variant>
      <vt:variant>
        <vt:i4>0</vt:i4>
      </vt:variant>
      <vt:variant>
        <vt:i4>5</vt:i4>
      </vt:variant>
      <vt:variant>
        <vt:lpwstr>http://www.amcinstitute.org/select/sample_rfp.cfm</vt:lpwstr>
      </vt:variant>
      <vt:variant>
        <vt:lpwstr/>
      </vt:variant>
      <vt:variant>
        <vt:i4>1769474</vt:i4>
      </vt:variant>
      <vt:variant>
        <vt:i4>0</vt:i4>
      </vt:variant>
      <vt:variant>
        <vt:i4>0</vt:i4>
      </vt:variant>
      <vt:variant>
        <vt:i4>5</vt:i4>
      </vt:variant>
      <vt:variant>
        <vt:lpwstr>http://member.amcinstitute.org/select/rfp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SSOCIATION NAME</dc:title>
  <dc:subject/>
  <dc:creator>Association Headquarters</dc:creator>
  <cp:keywords/>
  <cp:lastModifiedBy>Jonathan Roberts</cp:lastModifiedBy>
  <cp:revision>2</cp:revision>
  <dcterms:created xsi:type="dcterms:W3CDTF">2021-01-19T20:28:00Z</dcterms:created>
  <dcterms:modified xsi:type="dcterms:W3CDTF">2021-01-19T20:28:00Z</dcterms:modified>
</cp:coreProperties>
</file>